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FF952A" w14:textId="3BFEC9A8" w:rsidR="004F630F" w:rsidRDefault="004F630F" w:rsidP="007B75CF">
      <w:pPr>
        <w:rPr>
          <w:b/>
          <w:bCs w:val="0"/>
        </w:rPr>
      </w:pPr>
      <w:r w:rsidRPr="002D12B7">
        <w:rPr>
          <w:b/>
          <w:bCs w:val="0"/>
        </w:rPr>
        <w:t xml:space="preserve">Quick Reference Guide for the </w:t>
      </w:r>
      <w:r w:rsidR="00866049">
        <w:rPr>
          <w:b/>
          <w:bCs w:val="0"/>
        </w:rPr>
        <w:t>2022</w:t>
      </w:r>
      <w:r w:rsidR="00201EF7">
        <w:rPr>
          <w:b/>
          <w:bCs w:val="0"/>
        </w:rPr>
        <w:t xml:space="preserve"> </w:t>
      </w:r>
      <w:r w:rsidRPr="002D12B7">
        <w:rPr>
          <w:b/>
          <w:bCs w:val="0"/>
        </w:rPr>
        <w:t xml:space="preserve">HSC </w:t>
      </w:r>
      <w:r w:rsidR="00421DC5" w:rsidRPr="002D12B7">
        <w:rPr>
          <w:b/>
          <w:bCs w:val="0"/>
        </w:rPr>
        <w:t>teacher support</w:t>
      </w:r>
      <w:r w:rsidRPr="002D12B7">
        <w:rPr>
          <w:b/>
          <w:bCs w:val="0"/>
        </w:rPr>
        <w:t xml:space="preserve"> </w:t>
      </w:r>
      <w:r w:rsidR="006E1335" w:rsidRPr="002D12B7">
        <w:rPr>
          <w:b/>
          <w:bCs w:val="0"/>
        </w:rPr>
        <w:t>entry</w:t>
      </w:r>
      <w:r w:rsidRPr="002D12B7">
        <w:rPr>
          <w:b/>
          <w:bCs w:val="0"/>
        </w:rPr>
        <w:t xml:space="preserve"> in </w:t>
      </w:r>
      <w:proofErr w:type="spellStart"/>
      <w:r w:rsidR="00E8294B" w:rsidRPr="002D12B7">
        <w:rPr>
          <w:b/>
          <w:bCs w:val="0"/>
        </w:rPr>
        <w:t>SPaRO</w:t>
      </w:r>
      <w:proofErr w:type="spellEnd"/>
    </w:p>
    <w:p w14:paraId="487E8541" w14:textId="77777777" w:rsidR="00FF5BFA" w:rsidRDefault="00FF5BFA" w:rsidP="00F435F7">
      <w:pPr>
        <w:ind w:left="720"/>
      </w:pPr>
    </w:p>
    <w:p w14:paraId="718744CB" w14:textId="388B0654" w:rsidR="006E20D3" w:rsidRPr="00632388" w:rsidRDefault="00355856" w:rsidP="00F435F7">
      <w:pPr>
        <w:ind w:left="720"/>
      </w:pPr>
      <w:r>
        <w:t xml:space="preserve">Table </w:t>
      </w:r>
      <w:r w:rsidR="006E20D3" w:rsidRPr="00632388">
        <w:t>1</w:t>
      </w:r>
      <w:r w:rsidR="00F435F7">
        <w:t xml:space="preserve"> – </w:t>
      </w:r>
      <w:r w:rsidR="00621371">
        <w:t>A</w:t>
      </w:r>
      <w:r w:rsidR="00F435F7">
        <w:t xml:space="preserve">ccessing </w:t>
      </w:r>
      <w:r w:rsidR="006E20D3" w:rsidRPr="00632388">
        <w:t>the screens and DEL/Principal confirmations</w:t>
      </w:r>
    </w:p>
    <w:p w14:paraId="52EA90AD" w14:textId="38CAE60E" w:rsidR="006E20D3" w:rsidRDefault="00355856" w:rsidP="00B863C9">
      <w:pPr>
        <w:ind w:left="720"/>
      </w:pPr>
      <w:r>
        <w:t>Table</w:t>
      </w:r>
      <w:r w:rsidR="006E20D3" w:rsidRPr="00632388">
        <w:t xml:space="preserve"> 2</w:t>
      </w:r>
      <w:r w:rsidR="00F435F7">
        <w:t xml:space="preserve"> – </w:t>
      </w:r>
      <w:r w:rsidR="00621371">
        <w:t>E</w:t>
      </w:r>
      <w:r w:rsidR="006E20D3" w:rsidRPr="00632388">
        <w:t>ntering HSC teacher support information</w:t>
      </w:r>
    </w:p>
    <w:p w14:paraId="5AE87FF3" w14:textId="77777777" w:rsidR="00FF5BFA" w:rsidRDefault="00FF5BFA" w:rsidP="00B863C9">
      <w:pPr>
        <w:ind w:left="720"/>
      </w:pPr>
    </w:p>
    <w:p w14:paraId="2EB98388" w14:textId="4A2FF8CE" w:rsidR="002428D6" w:rsidRPr="00632388" w:rsidRDefault="002428D6" w:rsidP="002428D6">
      <w:pPr>
        <w:spacing w:after="0"/>
      </w:pPr>
      <w:r>
        <w:rPr>
          <w:b/>
          <w:bCs w:val="0"/>
        </w:rPr>
        <w:t>Table 1</w:t>
      </w:r>
      <w:r w:rsidRPr="00621371">
        <w:rPr>
          <w:b/>
          <w:bCs w:val="0"/>
        </w:rPr>
        <w:t xml:space="preserve"> – </w:t>
      </w:r>
      <w:r w:rsidRPr="007D302D">
        <w:rPr>
          <w:b/>
          <w:bCs w:val="0"/>
        </w:rPr>
        <w:t>Accessing the screens and DEL/Principal confirmations</w:t>
      </w:r>
    </w:p>
    <w:tbl>
      <w:tblPr>
        <w:tblStyle w:val="TableGrid"/>
        <w:tblW w:w="0" w:type="auto"/>
        <w:tblInd w:w="-5" w:type="dxa"/>
        <w:tblBorders>
          <w:insideV w:val="none" w:sz="0" w:space="0" w:color="auto"/>
        </w:tblBorders>
        <w:tblLayout w:type="fixed"/>
        <w:tblLook w:val="04A0" w:firstRow="1" w:lastRow="0" w:firstColumn="1" w:lastColumn="0" w:noHBand="0" w:noVBand="1"/>
        <w:tblCaption w:val="Table 1 - Accessing the HSC teacher support screen and DEL/principal confirmations"/>
      </w:tblPr>
      <w:tblGrid>
        <w:gridCol w:w="1555"/>
        <w:gridCol w:w="8073"/>
      </w:tblGrid>
      <w:tr w:rsidR="00A91480" w:rsidRPr="00A91480" w14:paraId="33C8086A" w14:textId="77777777" w:rsidTr="002428D6">
        <w:tc>
          <w:tcPr>
            <w:tcW w:w="1555" w:type="dxa"/>
          </w:tcPr>
          <w:p w14:paraId="59A1554B" w14:textId="25D8D258" w:rsidR="00A91480" w:rsidRPr="00A91480" w:rsidRDefault="00357D43" w:rsidP="007B75CF">
            <w:r>
              <w:t>All</w:t>
            </w:r>
          </w:p>
        </w:tc>
        <w:tc>
          <w:tcPr>
            <w:tcW w:w="8073" w:type="dxa"/>
          </w:tcPr>
          <w:p w14:paraId="36EE26FE" w14:textId="5A394CF4" w:rsidR="009E3250" w:rsidRPr="00A91480" w:rsidRDefault="009E3250" w:rsidP="009E3250">
            <w:r>
              <w:t>I</w:t>
            </w:r>
            <w:r w:rsidRPr="00A91480">
              <w:t xml:space="preserve">n </w:t>
            </w:r>
            <w:proofErr w:type="spellStart"/>
            <w:r w:rsidRPr="00A91480">
              <w:t>SPaRO</w:t>
            </w:r>
            <w:proofErr w:type="spellEnd"/>
            <w:r w:rsidRPr="00A91480">
              <w:t xml:space="preserve"> select the </w:t>
            </w:r>
            <w:r w:rsidRPr="007B75CF">
              <w:t>Curriculum</w:t>
            </w:r>
            <w:r w:rsidRPr="00A91480">
              <w:t xml:space="preserve"> </w:t>
            </w:r>
            <w:r>
              <w:t xml:space="preserve">and Policy </w:t>
            </w:r>
            <w:r w:rsidRPr="00A91480">
              <w:t>tab</w:t>
            </w:r>
          </w:p>
          <w:p w14:paraId="1D52160F" w14:textId="7DD349AF" w:rsidR="00A831F8" w:rsidRPr="00A91480" w:rsidRDefault="009E3250" w:rsidP="00B70C8C">
            <w:pPr>
              <w:spacing w:after="60"/>
            </w:pPr>
            <w:r>
              <w:rPr>
                <w:b/>
                <w:noProof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79886B4B" wp14:editId="617FC51A">
                      <wp:simplePos x="0" y="0"/>
                      <wp:positionH relativeFrom="column">
                        <wp:posOffset>3976663</wp:posOffset>
                      </wp:positionH>
                      <wp:positionV relativeFrom="paragraph">
                        <wp:posOffset>83443</wp:posOffset>
                      </wp:positionV>
                      <wp:extent cx="702365" cy="191742"/>
                      <wp:effectExtent l="19050" t="19050" r="21590" b="18415"/>
                      <wp:wrapNone/>
                      <wp:docPr id="3" name="Rectangle: Rounded Corners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02365" cy="191742"/>
                              </a:xfrm>
                              <a:prstGeom prst="roundRect">
                                <a:avLst/>
                              </a:prstGeom>
                              <a:noFill/>
                              <a:ln w="38100"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BB1FF09" id="Rectangle: Rounded Corners 3" o:spid="_x0000_s1026" style="position:absolute;margin-left:313.1pt;margin-top:6.55pt;width:55.3pt;height:15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" filled="f" strokecolor="#c00000" strokeweight="3pt">
                      <v:stroke joinstyle="miter"/>
                    </v:roundrect>
                  </w:pict>
                </mc:Fallback>
              </mc:AlternateContent>
            </w:r>
            <w:r w:rsidRPr="006422CA">
              <w:rPr>
                <w:noProof/>
              </w:rPr>
              <w:drawing>
                <wp:inline distT="0" distB="0" distL="0" distR="0" wp14:anchorId="023E7A5E" wp14:editId="31E910FC">
                  <wp:extent cx="4989195" cy="331470"/>
                  <wp:effectExtent l="0" t="0" r="190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89195" cy="331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91480" w:rsidRPr="00A91480" w14:paraId="618CB061" w14:textId="77777777" w:rsidTr="002428D6">
        <w:tc>
          <w:tcPr>
            <w:tcW w:w="1555" w:type="dxa"/>
          </w:tcPr>
          <w:p w14:paraId="1BF79537" w14:textId="1F378C02" w:rsidR="00A91480" w:rsidRPr="00A91480" w:rsidRDefault="00357D43" w:rsidP="007B75CF">
            <w:r>
              <w:t>All</w:t>
            </w:r>
          </w:p>
        </w:tc>
        <w:tc>
          <w:tcPr>
            <w:tcW w:w="8073" w:type="dxa"/>
          </w:tcPr>
          <w:p w14:paraId="271A2142" w14:textId="347A21B3" w:rsidR="009E3250" w:rsidRDefault="009E3250" w:rsidP="009E3250">
            <w:pPr>
              <w:spacing w:after="0"/>
            </w:pPr>
            <w:r>
              <w:t xml:space="preserve">Select </w:t>
            </w:r>
            <w:r w:rsidRPr="00485FED">
              <w:rPr>
                <w:b/>
              </w:rPr>
              <w:t>HSC</w:t>
            </w:r>
            <w:r>
              <w:t xml:space="preserve"> on the </w:t>
            </w:r>
            <w:r w:rsidRPr="009E11E4">
              <w:t xml:space="preserve">left-hand menu </w:t>
            </w:r>
            <w:r>
              <w:t>and then</w:t>
            </w:r>
            <w:r w:rsidRPr="009E11E4">
              <w:t xml:space="preserve"> </w:t>
            </w:r>
            <w:r>
              <w:t xml:space="preserve">select </w:t>
            </w:r>
            <w:r w:rsidRPr="009E11E4">
              <w:t xml:space="preserve">HSC </w:t>
            </w:r>
            <w:r>
              <w:t>teacher support when it appears.</w:t>
            </w:r>
          </w:p>
          <w:p w14:paraId="04241622" w14:textId="7FA1656D" w:rsidR="00B512ED" w:rsidRPr="00A91480" w:rsidRDefault="00201EF7" w:rsidP="000C2BBE">
            <w:pPr>
              <w:spacing w:after="0"/>
            </w:pPr>
            <w:r>
              <w:rPr>
                <w:b/>
                <w:noProof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58247" behindDoc="0" locked="0" layoutInCell="1" allowOverlap="1" wp14:anchorId="4A418548" wp14:editId="0064DCD0">
                      <wp:simplePos x="0" y="0"/>
                      <wp:positionH relativeFrom="column">
                        <wp:posOffset>32203</wp:posOffset>
                      </wp:positionH>
                      <wp:positionV relativeFrom="paragraph">
                        <wp:posOffset>655545</wp:posOffset>
                      </wp:positionV>
                      <wp:extent cx="340337" cy="241926"/>
                      <wp:effectExtent l="19050" t="19050" r="22225" b="25400"/>
                      <wp:wrapNone/>
                      <wp:docPr id="26" name="Rectangle: Rounded Corners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40337" cy="241926"/>
                              </a:xfrm>
                              <a:prstGeom prst="roundRect">
                                <a:avLst/>
                              </a:prstGeom>
                              <a:noFill/>
                              <a:ln w="38100"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F2EFCF0" id="Rectangle: Rounded Corners 26" o:spid="_x0000_s1026" style="position:absolute;margin-left:2.55pt;margin-top:51.6pt;width:26.8pt;height:19.05pt;z-index:2516643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" filled="f" strokecolor="#c00000" strokeweight="3pt">
                      <v:stroke joinstyle="miter"/>
                    </v:roundrect>
                  </w:pict>
                </mc:Fallback>
              </mc:AlternateContent>
            </w:r>
            <w:r w:rsidR="009E3250">
              <w:rPr>
                <w:b/>
                <w:noProof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58241" behindDoc="0" locked="0" layoutInCell="1" allowOverlap="1" wp14:anchorId="7CB54A7C" wp14:editId="7497E6FB">
                      <wp:simplePos x="0" y="0"/>
                      <wp:positionH relativeFrom="column">
                        <wp:posOffset>72202</wp:posOffset>
                      </wp:positionH>
                      <wp:positionV relativeFrom="paragraph">
                        <wp:posOffset>1603375</wp:posOffset>
                      </wp:positionV>
                      <wp:extent cx="1055077" cy="221063"/>
                      <wp:effectExtent l="19050" t="19050" r="12065" b="26670"/>
                      <wp:wrapNone/>
                      <wp:docPr id="5" name="Rectangle: Rounded Corners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55077" cy="221063"/>
                              </a:xfrm>
                              <a:prstGeom prst="roundRect">
                                <a:avLst/>
                              </a:prstGeom>
                              <a:noFill/>
                              <a:ln w="38100"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50614D7" id="Rectangle: Rounded Corners 5" o:spid="_x0000_s1026" style="position:absolute;margin-left:5.7pt;margin-top:126.25pt;width:83.1pt;height:17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" filled="f" strokecolor="#c00000" strokeweight="3pt">
                      <v:stroke joinstyle="miter"/>
                    </v:roundrect>
                  </w:pict>
                </mc:Fallback>
              </mc:AlternateContent>
            </w:r>
            <w:r w:rsidR="009E3250">
              <w:rPr>
                <w:noProof/>
              </w:rPr>
              <w:t xml:space="preserve"> </w:t>
            </w:r>
            <w:r w:rsidR="009E3250" w:rsidRPr="009E3250">
              <w:rPr>
                <w:noProof/>
              </w:rPr>
              <w:drawing>
                <wp:inline distT="0" distB="0" distL="0" distR="0" wp14:anchorId="5307A962" wp14:editId="74F67BCC">
                  <wp:extent cx="2486043" cy="2381267"/>
                  <wp:effectExtent l="0" t="0" r="952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86043" cy="23812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22EBC" w:rsidRPr="00A91480" w14:paraId="0D2BD4CA" w14:textId="77777777" w:rsidTr="002428D6">
        <w:tc>
          <w:tcPr>
            <w:tcW w:w="1555" w:type="dxa"/>
            <w:tcBorders>
              <w:bottom w:val="single" w:sz="4" w:space="0" w:color="auto"/>
            </w:tcBorders>
          </w:tcPr>
          <w:p w14:paraId="23A1A342" w14:textId="77777777" w:rsidR="00A91480" w:rsidRDefault="00CD101B" w:rsidP="007B75CF">
            <w:r>
              <w:t>Principal</w:t>
            </w:r>
          </w:p>
          <w:p w14:paraId="11E667C2" w14:textId="03F3D62B" w:rsidR="0004204C" w:rsidRPr="00A91480" w:rsidRDefault="0004204C" w:rsidP="007B75CF">
            <w:r>
              <w:t>NIL return</w:t>
            </w:r>
            <w:r w:rsidR="008007BC">
              <w:t xml:space="preserve"> confirmation</w:t>
            </w:r>
          </w:p>
        </w:tc>
        <w:tc>
          <w:tcPr>
            <w:tcW w:w="8073" w:type="dxa"/>
            <w:tcBorders>
              <w:bottom w:val="single" w:sz="4" w:space="0" w:color="auto"/>
            </w:tcBorders>
          </w:tcPr>
          <w:p w14:paraId="504ECC04" w14:textId="6C955056" w:rsidR="00D873DC" w:rsidRDefault="00D873DC" w:rsidP="007B75CF">
            <w:r>
              <w:t xml:space="preserve">All </w:t>
            </w:r>
            <w:r w:rsidR="00727A0E">
              <w:t>schools</w:t>
            </w:r>
            <w:r>
              <w:t xml:space="preserve"> are required to complete the HSC teacher support entry in </w:t>
            </w:r>
            <w:proofErr w:type="spellStart"/>
            <w:r>
              <w:t>SPaRO</w:t>
            </w:r>
            <w:proofErr w:type="spellEnd"/>
            <w:r>
              <w:t>.</w:t>
            </w:r>
            <w:r w:rsidR="00FF5BFA">
              <w:t xml:space="preserve"> </w:t>
            </w:r>
          </w:p>
          <w:p w14:paraId="42688FC6" w14:textId="0B1324C5" w:rsidR="00A91480" w:rsidRDefault="00727A0E" w:rsidP="007B75CF">
            <w:pPr>
              <w:rPr>
                <w:szCs w:val="24"/>
              </w:rPr>
            </w:pPr>
            <w:r>
              <w:t>Principals</w:t>
            </w:r>
            <w:r w:rsidR="00D873DC">
              <w:t xml:space="preserve"> should submit a NIL return i</w:t>
            </w:r>
            <w:r w:rsidR="0091176E">
              <w:t xml:space="preserve">f there are no </w:t>
            </w:r>
            <w:r w:rsidR="00260426">
              <w:rPr>
                <w:szCs w:val="24"/>
              </w:rPr>
              <w:t xml:space="preserve">teachers who are teaching an HSC course for the first time (inexperienced teachers) </w:t>
            </w:r>
            <w:r w:rsidR="007F2FD2">
              <w:rPr>
                <w:szCs w:val="24"/>
              </w:rPr>
              <w:t>AND</w:t>
            </w:r>
            <w:r w:rsidR="00260426">
              <w:rPr>
                <w:szCs w:val="24"/>
              </w:rPr>
              <w:t xml:space="preserve"> </w:t>
            </w:r>
            <w:r w:rsidR="00773E0A">
              <w:rPr>
                <w:szCs w:val="24"/>
              </w:rPr>
              <w:t xml:space="preserve">no </w:t>
            </w:r>
            <w:r w:rsidR="00260426">
              <w:rPr>
                <w:szCs w:val="24"/>
              </w:rPr>
              <w:t>teachers who have no direct supervision or support from a head teacher with relevant subject and HSC expertise (unsupervised teachers).</w:t>
            </w:r>
          </w:p>
          <w:p w14:paraId="0CD7D015" w14:textId="77BE232B" w:rsidR="007F2FD2" w:rsidRDefault="00592062" w:rsidP="007B75CF">
            <w:pPr>
              <w:rPr>
                <w:szCs w:val="24"/>
              </w:rPr>
            </w:pPr>
            <w:r>
              <w:rPr>
                <w:szCs w:val="24"/>
              </w:rPr>
              <w:t>Principals should c</w:t>
            </w:r>
            <w:r w:rsidR="007F2FD2">
              <w:rPr>
                <w:szCs w:val="24"/>
              </w:rPr>
              <w:t xml:space="preserve">lick the Nil return check box </w:t>
            </w:r>
            <w:r w:rsidR="00727A0E">
              <w:rPr>
                <w:szCs w:val="24"/>
              </w:rPr>
              <w:t>AND</w:t>
            </w:r>
            <w:r>
              <w:rPr>
                <w:szCs w:val="24"/>
              </w:rPr>
              <w:t xml:space="preserve"> click the Principal confirmation check box </w:t>
            </w:r>
            <w:r w:rsidR="007F2FD2">
              <w:rPr>
                <w:szCs w:val="24"/>
              </w:rPr>
              <w:t>to submit a Nil return</w:t>
            </w:r>
            <w:r>
              <w:rPr>
                <w:szCs w:val="24"/>
              </w:rPr>
              <w:t>.</w:t>
            </w:r>
          </w:p>
          <w:p w14:paraId="4F273A51" w14:textId="6DBCFAF5" w:rsidR="009E2657" w:rsidRPr="00A91480" w:rsidRDefault="009E3250" w:rsidP="007B75CF">
            <w:r>
              <w:rPr>
                <w:b/>
                <w:noProof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58242" behindDoc="0" locked="0" layoutInCell="1" allowOverlap="1" wp14:anchorId="24F01EB1" wp14:editId="4425B99A">
                      <wp:simplePos x="0" y="0"/>
                      <wp:positionH relativeFrom="column">
                        <wp:posOffset>-2561</wp:posOffset>
                      </wp:positionH>
                      <wp:positionV relativeFrom="paragraph">
                        <wp:posOffset>513820</wp:posOffset>
                      </wp:positionV>
                      <wp:extent cx="2411604" cy="251208"/>
                      <wp:effectExtent l="19050" t="19050" r="27305" b="15875"/>
                      <wp:wrapNone/>
                      <wp:docPr id="8" name="Rectangle: Rounded Corners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11604" cy="251208"/>
                              </a:xfrm>
                              <a:prstGeom prst="roundRect">
                                <a:avLst/>
                              </a:prstGeom>
                              <a:noFill/>
                              <a:ln w="38100"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CAADB0A" id="Rectangle: Rounded Corners 8" o:spid="_x0000_s1026" style="position:absolute;margin-left:-.2pt;margin-top:40.45pt;width:189.9pt;height:19.8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" filled="f" strokecolor="#c00000" strokeweight="3pt">
                      <v:stroke joinstyle="miter"/>
                    </v:roundrect>
                  </w:pict>
                </mc:Fallback>
              </mc:AlternateContent>
            </w:r>
            <w:r w:rsidRPr="009E3250">
              <w:rPr>
                <w:noProof/>
              </w:rPr>
              <w:drawing>
                <wp:inline distT="0" distB="0" distL="0" distR="0" wp14:anchorId="63AE0AF3" wp14:editId="26E6E6A5">
                  <wp:extent cx="4989195" cy="749935"/>
                  <wp:effectExtent l="0" t="0" r="1905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89195" cy="7499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0FB7" w:rsidRPr="00A91480" w14:paraId="3652E362" w14:textId="77777777" w:rsidTr="008007BC">
        <w:tc>
          <w:tcPr>
            <w:tcW w:w="1555" w:type="dxa"/>
          </w:tcPr>
          <w:p w14:paraId="658EF9B6" w14:textId="6B3E3F25" w:rsidR="00A91480" w:rsidRPr="00A91480" w:rsidRDefault="003832CC" w:rsidP="007B75CF">
            <w:r>
              <w:t>Principal confirmation</w:t>
            </w:r>
          </w:p>
        </w:tc>
        <w:tc>
          <w:tcPr>
            <w:tcW w:w="8073" w:type="dxa"/>
          </w:tcPr>
          <w:p w14:paraId="65ECF699" w14:textId="1F077657" w:rsidR="00A91480" w:rsidRDefault="004C11E3" w:rsidP="007B75CF">
            <w:r>
              <w:t xml:space="preserve">Principals </w:t>
            </w:r>
            <w:r w:rsidR="003B26F6">
              <w:t>must</w:t>
            </w:r>
            <w:r w:rsidR="009D2936">
              <w:t xml:space="preserve"> confirm entries have been completed a</w:t>
            </w:r>
            <w:r w:rsidR="003832CC">
              <w:t xml:space="preserve">fter </w:t>
            </w:r>
            <w:r>
              <w:t xml:space="preserve">the </w:t>
            </w:r>
            <w:r w:rsidR="003832CC">
              <w:t xml:space="preserve">school executive </w:t>
            </w:r>
            <w:r w:rsidR="003B26F6">
              <w:t>enter</w:t>
            </w:r>
            <w:r w:rsidR="003832CC">
              <w:t xml:space="preserve"> support for all inexperienced and unsupervised HSC teachers</w:t>
            </w:r>
            <w:r w:rsidR="0062373A">
              <w:t>.</w:t>
            </w:r>
            <w:r w:rsidR="00C177D1">
              <w:t xml:space="preserve"> </w:t>
            </w:r>
          </w:p>
          <w:p w14:paraId="734CD1CA" w14:textId="221B3AFB" w:rsidR="0062373A" w:rsidRDefault="00CB42E2" w:rsidP="007B75CF">
            <w:r>
              <w:t xml:space="preserve">Click the </w:t>
            </w:r>
            <w:r w:rsidR="0062373A" w:rsidRPr="004C11E3">
              <w:rPr>
                <w:b/>
                <w:bCs w:val="0"/>
              </w:rPr>
              <w:t>Principal</w:t>
            </w:r>
            <w:r w:rsidRPr="004C11E3">
              <w:rPr>
                <w:b/>
                <w:bCs w:val="0"/>
              </w:rPr>
              <w:t xml:space="preserve"> confirmation</w:t>
            </w:r>
            <w:r>
              <w:t xml:space="preserve"> check box to confirm entries are complete</w:t>
            </w:r>
            <w:r w:rsidR="0062373A">
              <w:t>.</w:t>
            </w:r>
            <w:r w:rsidR="00B42583">
              <w:t xml:space="preserve"> </w:t>
            </w:r>
            <w:r w:rsidR="00B42583" w:rsidRPr="00C177D1">
              <w:rPr>
                <w:b/>
                <w:bCs w:val="0"/>
              </w:rPr>
              <w:t xml:space="preserve">The form is </w:t>
            </w:r>
            <w:r w:rsidR="00B42583">
              <w:rPr>
                <w:b/>
                <w:bCs w:val="0"/>
              </w:rPr>
              <w:t xml:space="preserve">now </w:t>
            </w:r>
            <w:r w:rsidR="00B42583" w:rsidRPr="00C177D1">
              <w:rPr>
                <w:b/>
                <w:bCs w:val="0"/>
              </w:rPr>
              <w:t>locked for data entry</w:t>
            </w:r>
          </w:p>
          <w:p w14:paraId="390E9B07" w14:textId="4D7FA925" w:rsidR="009E2657" w:rsidRPr="00A91480" w:rsidRDefault="009E3250" w:rsidP="007B75CF">
            <w:r>
              <w:rPr>
                <w:b/>
                <w:noProof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58243" behindDoc="0" locked="0" layoutInCell="1" allowOverlap="1" wp14:anchorId="47879E7E" wp14:editId="0DEBAF92">
                      <wp:simplePos x="0" y="0"/>
                      <wp:positionH relativeFrom="column">
                        <wp:posOffset>1539862</wp:posOffset>
                      </wp:positionH>
                      <wp:positionV relativeFrom="paragraph">
                        <wp:posOffset>523358</wp:posOffset>
                      </wp:positionV>
                      <wp:extent cx="859134" cy="205991"/>
                      <wp:effectExtent l="19050" t="19050" r="17780" b="22860"/>
                      <wp:wrapNone/>
                      <wp:docPr id="14" name="Rectangle: Rounded Corners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59134" cy="205991"/>
                              </a:xfrm>
                              <a:prstGeom prst="roundRect">
                                <a:avLst/>
                              </a:prstGeom>
                              <a:noFill/>
                              <a:ln w="38100"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49FD9DF" id="Rectangle: Rounded Corners 14" o:spid="_x0000_s1026" style="position:absolute;margin-left:121.25pt;margin-top:41.2pt;width:67.65pt;height:16.2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" filled="f" strokecolor="#c00000" strokeweight="3pt">
                      <v:stroke joinstyle="miter"/>
                    </v:roundrect>
                  </w:pict>
                </mc:Fallback>
              </mc:AlternateContent>
            </w:r>
            <w:r w:rsidRPr="009E3250">
              <w:rPr>
                <w:noProof/>
              </w:rPr>
              <w:drawing>
                <wp:inline distT="0" distB="0" distL="0" distR="0" wp14:anchorId="432D437A" wp14:editId="3A826C6C">
                  <wp:extent cx="4989195" cy="749935"/>
                  <wp:effectExtent l="0" t="0" r="1905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89195" cy="7499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007BC" w:rsidRPr="00A91480" w14:paraId="3535B71C" w14:textId="77777777" w:rsidTr="002428D6">
        <w:tc>
          <w:tcPr>
            <w:tcW w:w="1555" w:type="dxa"/>
            <w:tcBorders>
              <w:bottom w:val="single" w:sz="4" w:space="0" w:color="auto"/>
            </w:tcBorders>
          </w:tcPr>
          <w:p w14:paraId="4C746893" w14:textId="486D5B38" w:rsidR="008007BC" w:rsidRDefault="008007BC" w:rsidP="008007BC">
            <w:r>
              <w:lastRenderedPageBreak/>
              <w:t>DEL confirmation</w:t>
            </w:r>
          </w:p>
        </w:tc>
        <w:tc>
          <w:tcPr>
            <w:tcW w:w="8073" w:type="dxa"/>
            <w:tcBorders>
              <w:bottom w:val="single" w:sz="4" w:space="0" w:color="auto"/>
            </w:tcBorders>
          </w:tcPr>
          <w:p w14:paraId="26514B63" w14:textId="77777777" w:rsidR="008007BC" w:rsidRDefault="008007BC" w:rsidP="008007BC">
            <w:r>
              <w:t>View the information entered and discuss any issues with the principal.</w:t>
            </w:r>
          </w:p>
          <w:p w14:paraId="17C5D8DA" w14:textId="77777777" w:rsidR="008007BC" w:rsidRDefault="008007BC" w:rsidP="008007BC">
            <w:r>
              <w:t>Scroll to the bottom of the screen to see the confirmation checkboxes.</w:t>
            </w:r>
          </w:p>
          <w:p w14:paraId="1C1CEC67" w14:textId="0A031C55" w:rsidR="008007BC" w:rsidRDefault="008007BC" w:rsidP="008007BC">
            <w:r>
              <w:t xml:space="preserve">Click the </w:t>
            </w:r>
            <w:r w:rsidRPr="00F61B40">
              <w:rPr>
                <w:b/>
                <w:bCs w:val="0"/>
              </w:rPr>
              <w:t>Director, Educational Leadership sighted</w:t>
            </w:r>
            <w:r>
              <w:t xml:space="preserve"> check box to confirm that you have sighted the information.</w:t>
            </w:r>
            <w:r w:rsidR="009E3250">
              <w:t xml:space="preserve"> </w:t>
            </w:r>
            <w:r w:rsidR="00FF5BFA">
              <w:t xml:space="preserve">This locks the form. </w:t>
            </w:r>
            <w:r w:rsidR="009E3250">
              <w:t xml:space="preserve">The principal will </w:t>
            </w:r>
            <w:r w:rsidR="00FF5BFA">
              <w:t xml:space="preserve">need to </w:t>
            </w:r>
            <w:r w:rsidR="009E3250">
              <w:t xml:space="preserve">ask you to uncheck the box if they </w:t>
            </w:r>
            <w:r w:rsidR="00FF5BFA">
              <w:t>have</w:t>
            </w:r>
            <w:r w:rsidR="009E3250">
              <w:t xml:space="preserve"> to add</w:t>
            </w:r>
            <w:r w:rsidR="00FF5BFA">
              <w:t xml:space="preserve"> or change</w:t>
            </w:r>
            <w:r w:rsidR="009E3250">
              <w:t xml:space="preserve"> entries.</w:t>
            </w:r>
          </w:p>
          <w:p w14:paraId="1CA5F0A7" w14:textId="6BDF6F38" w:rsidR="008007BC" w:rsidRDefault="009E3250" w:rsidP="008007BC">
            <w:r>
              <w:rPr>
                <w:b/>
                <w:noProof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58244" behindDoc="0" locked="0" layoutInCell="1" allowOverlap="1" wp14:anchorId="4C5C90D3" wp14:editId="1B80D5CB">
                      <wp:simplePos x="0" y="0"/>
                      <wp:positionH relativeFrom="column">
                        <wp:posOffset>3215298</wp:posOffset>
                      </wp:positionH>
                      <wp:positionV relativeFrom="paragraph">
                        <wp:posOffset>516255</wp:posOffset>
                      </wp:positionV>
                      <wp:extent cx="1190730" cy="226088"/>
                      <wp:effectExtent l="19050" t="19050" r="28575" b="21590"/>
                      <wp:wrapNone/>
                      <wp:docPr id="16" name="Rectangle: Rounded Corners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90730" cy="226088"/>
                              </a:xfrm>
                              <a:prstGeom prst="roundRect">
                                <a:avLst/>
                              </a:prstGeom>
                              <a:noFill/>
                              <a:ln w="38100"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172AD37" id="Rectangle: Rounded Corners 16" o:spid="_x0000_s1026" style="position:absolute;margin-left:253.15pt;margin-top:40.65pt;width:93.75pt;height:17.8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" filled="f" strokecolor="#c00000" strokeweight="3pt">
                      <v:stroke joinstyle="miter"/>
                    </v:roundrect>
                  </w:pict>
                </mc:Fallback>
              </mc:AlternateContent>
            </w:r>
            <w:r w:rsidRPr="009E3250">
              <w:rPr>
                <w:noProof/>
              </w:rPr>
              <w:drawing>
                <wp:inline distT="0" distB="0" distL="0" distR="0" wp14:anchorId="3A4A8D6F" wp14:editId="5920BBAE">
                  <wp:extent cx="4989195" cy="749935"/>
                  <wp:effectExtent l="0" t="0" r="1905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89195" cy="7499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8DCAF16" w14:textId="75BAAB54" w:rsidR="008007BC" w:rsidRDefault="008007BC" w:rsidP="008007BC"/>
        </w:tc>
      </w:tr>
    </w:tbl>
    <w:p w14:paraId="57B5F0F7" w14:textId="26C00F62" w:rsidR="00594E84" w:rsidRDefault="00903229" w:rsidP="00903229">
      <w:pPr>
        <w:spacing w:after="0"/>
      </w:pPr>
      <w:r>
        <w:rPr>
          <w:b/>
          <w:bCs w:val="0"/>
        </w:rPr>
        <w:t>Table 2</w:t>
      </w:r>
      <w:r w:rsidRPr="00621371">
        <w:rPr>
          <w:b/>
          <w:bCs w:val="0"/>
        </w:rPr>
        <w:t xml:space="preserve"> – </w:t>
      </w:r>
      <w:r w:rsidRPr="006635F0">
        <w:rPr>
          <w:b/>
          <w:bCs w:val="0"/>
        </w:rPr>
        <w:t>Entering HSC teacher support information</w:t>
      </w:r>
    </w:p>
    <w:tbl>
      <w:tblPr>
        <w:tblStyle w:val="TableGrid"/>
        <w:tblW w:w="0" w:type="auto"/>
        <w:tblBorders>
          <w:insideV w:val="none" w:sz="0" w:space="0" w:color="auto"/>
        </w:tblBorders>
        <w:tblLayout w:type="fixed"/>
        <w:tblLook w:val="04A0" w:firstRow="1" w:lastRow="0" w:firstColumn="1" w:lastColumn="0" w:noHBand="0" w:noVBand="1"/>
        <w:tblCaption w:val="Table 1 - Accessing the HSC teacher support screen and DEL/principal confirmations"/>
      </w:tblPr>
      <w:tblGrid>
        <w:gridCol w:w="1555"/>
        <w:gridCol w:w="8073"/>
      </w:tblGrid>
      <w:tr w:rsidR="00A91480" w:rsidRPr="00A91480" w14:paraId="5CEFDBB0" w14:textId="77777777" w:rsidTr="00594E84">
        <w:tc>
          <w:tcPr>
            <w:tcW w:w="1555" w:type="dxa"/>
          </w:tcPr>
          <w:p w14:paraId="7C756975" w14:textId="77777777" w:rsidR="00A91480" w:rsidRDefault="009F6A94" w:rsidP="007B75CF">
            <w:r>
              <w:t>Principal</w:t>
            </w:r>
          </w:p>
          <w:p w14:paraId="24E9ECD0" w14:textId="27BB78E8" w:rsidR="009F6A94" w:rsidRPr="00A91480" w:rsidRDefault="009F6A94" w:rsidP="007B75CF">
            <w:r>
              <w:t>Executive</w:t>
            </w:r>
          </w:p>
        </w:tc>
        <w:tc>
          <w:tcPr>
            <w:tcW w:w="8073" w:type="dxa"/>
          </w:tcPr>
          <w:p w14:paraId="63DC0A4D" w14:textId="69582DD5" w:rsidR="00A91480" w:rsidRDefault="00DE116C" w:rsidP="007B75CF">
            <w:r>
              <w:rPr>
                <w:b/>
                <w:noProof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58245" behindDoc="0" locked="0" layoutInCell="1" allowOverlap="1" wp14:anchorId="7A97A114" wp14:editId="2AD3BEE5">
                      <wp:simplePos x="0" y="0"/>
                      <wp:positionH relativeFrom="column">
                        <wp:posOffset>-28379</wp:posOffset>
                      </wp:positionH>
                      <wp:positionV relativeFrom="paragraph">
                        <wp:posOffset>474302</wp:posOffset>
                      </wp:positionV>
                      <wp:extent cx="557661" cy="221425"/>
                      <wp:effectExtent l="19050" t="19050" r="13970" b="26670"/>
                      <wp:wrapNone/>
                      <wp:docPr id="21" name="Rectangle: Rounded Corners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57661" cy="221425"/>
                              </a:xfrm>
                              <a:prstGeom prst="roundRect">
                                <a:avLst/>
                              </a:prstGeom>
                              <a:noFill/>
                              <a:ln w="38100"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1A37560" id="Rectangle: Rounded Corners 21" o:spid="_x0000_s1026" style="position:absolute;margin-left:-2.25pt;margin-top:37.35pt;width:43.9pt;height:17.45pt;z-index:2516602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" filled="f" strokecolor="#c00000" strokeweight="3pt">
                      <v:stroke joinstyle="miter"/>
                    </v:roundrect>
                  </w:pict>
                </mc:Fallback>
              </mc:AlternateContent>
            </w:r>
            <w:r w:rsidR="002E7780">
              <w:t>To enter teacher</w:t>
            </w:r>
            <w:r w:rsidR="004879C0">
              <w:t xml:space="preserve"> support information</w:t>
            </w:r>
            <w:r w:rsidR="006E4365">
              <w:t>,</w:t>
            </w:r>
            <w:r w:rsidR="00B0347C">
              <w:t xml:space="preserve"> select </w:t>
            </w:r>
            <w:r w:rsidR="00C1466F" w:rsidRPr="00861A6D">
              <w:rPr>
                <w:b/>
                <w:bCs w:val="0"/>
              </w:rPr>
              <w:t>+ Add entry</w:t>
            </w:r>
            <w:r w:rsidR="00EA0450">
              <w:t xml:space="preserve"> located above Confirmation of the </w:t>
            </w:r>
            <w:r w:rsidR="00E47EF5">
              <w:t>HSC teacher support information.</w:t>
            </w:r>
          </w:p>
          <w:p w14:paraId="3767544C" w14:textId="154BBC9D" w:rsidR="008378BA" w:rsidRDefault="00DE116C" w:rsidP="007B75CF">
            <w:r>
              <w:rPr>
                <w:noProof/>
              </w:rPr>
              <w:t xml:space="preserve"> </w:t>
            </w:r>
            <w:r w:rsidRPr="00DE116C">
              <w:rPr>
                <w:noProof/>
              </w:rPr>
              <w:drawing>
                <wp:inline distT="0" distB="0" distL="0" distR="0" wp14:anchorId="349A2994" wp14:editId="558D0894">
                  <wp:extent cx="2162191" cy="519116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2191" cy="5191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D2EB0FE" w14:textId="0B999F3E" w:rsidR="00A97502" w:rsidRPr="00A91480" w:rsidRDefault="00A97502" w:rsidP="007B75CF">
            <w:r>
              <w:t>A new row will appear in the teacher support summary table.</w:t>
            </w:r>
          </w:p>
        </w:tc>
      </w:tr>
      <w:tr w:rsidR="00A91480" w:rsidRPr="00A91480" w14:paraId="664A397A" w14:textId="77777777" w:rsidTr="00594E84">
        <w:tc>
          <w:tcPr>
            <w:tcW w:w="1555" w:type="dxa"/>
          </w:tcPr>
          <w:p w14:paraId="78CBDE34" w14:textId="77777777" w:rsidR="00A91480" w:rsidRPr="00A91480" w:rsidRDefault="00A91480" w:rsidP="007B75CF"/>
        </w:tc>
        <w:tc>
          <w:tcPr>
            <w:tcW w:w="8073" w:type="dxa"/>
          </w:tcPr>
          <w:p w14:paraId="49098F10" w14:textId="360AF336" w:rsidR="00A91480" w:rsidRDefault="00DE116C" w:rsidP="007B75CF">
            <w:r>
              <w:rPr>
                <w:b/>
                <w:noProof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58246" behindDoc="0" locked="0" layoutInCell="1" allowOverlap="1" wp14:anchorId="12ADFC76" wp14:editId="0AA0F13F">
                      <wp:simplePos x="0" y="0"/>
                      <wp:positionH relativeFrom="column">
                        <wp:posOffset>-36579</wp:posOffset>
                      </wp:positionH>
                      <wp:positionV relativeFrom="paragraph">
                        <wp:posOffset>285914</wp:posOffset>
                      </wp:positionV>
                      <wp:extent cx="5064053" cy="500255"/>
                      <wp:effectExtent l="19050" t="19050" r="22860" b="14605"/>
                      <wp:wrapNone/>
                      <wp:docPr id="25" name="Rectangle: Rounded Corners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064053" cy="500255"/>
                              </a:xfrm>
                              <a:prstGeom prst="roundRect">
                                <a:avLst/>
                              </a:prstGeom>
                              <a:noFill/>
                              <a:ln w="38100"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EDB77DE" id="Rectangle: Rounded Corners 25" o:spid="_x0000_s1026" style="position:absolute;margin-left:-2.9pt;margin-top:22.5pt;width:398.75pt;height:39.4pt;z-index:2516623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" filled="f" strokecolor="#c00000" strokeweight="3pt">
                      <v:stroke joinstyle="miter"/>
                    </v:roundrect>
                  </w:pict>
                </mc:Fallback>
              </mc:AlternateContent>
            </w:r>
            <w:r w:rsidR="00A97502">
              <w:t>Click in any column of the summary table to generate the popup form</w:t>
            </w:r>
            <w:r w:rsidR="008E4F48">
              <w:t>.</w:t>
            </w:r>
          </w:p>
          <w:p w14:paraId="401866FA" w14:textId="158F99B2" w:rsidR="00044836" w:rsidRPr="00A91480" w:rsidRDefault="00DE116C" w:rsidP="007B75CF">
            <w:r w:rsidRPr="00DE116C">
              <w:rPr>
                <w:noProof/>
              </w:rPr>
              <w:drawing>
                <wp:inline distT="0" distB="0" distL="0" distR="0" wp14:anchorId="23BDB4F8" wp14:editId="3FD44504">
                  <wp:extent cx="4989195" cy="429895"/>
                  <wp:effectExtent l="0" t="0" r="1905" b="8255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89195" cy="4298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91480" w:rsidRPr="00A91480" w14:paraId="1CD0BDC6" w14:textId="77777777" w:rsidTr="00594E84">
        <w:tc>
          <w:tcPr>
            <w:tcW w:w="1555" w:type="dxa"/>
          </w:tcPr>
          <w:p w14:paraId="6A17DA14" w14:textId="77777777" w:rsidR="00A91480" w:rsidRPr="00A91480" w:rsidRDefault="00A91480" w:rsidP="007B75CF"/>
        </w:tc>
        <w:tc>
          <w:tcPr>
            <w:tcW w:w="8073" w:type="dxa"/>
          </w:tcPr>
          <w:p w14:paraId="7A940DC3" w14:textId="3D16AE8E" w:rsidR="00A91480" w:rsidRDefault="004C4529" w:rsidP="007B75CF">
            <w:r>
              <w:t>Click on the course entry box and s</w:t>
            </w:r>
            <w:r w:rsidR="0022446B">
              <w:t>tart typing part of the course name</w:t>
            </w:r>
            <w:r w:rsidR="008E4F48">
              <w:t>.</w:t>
            </w:r>
            <w:r w:rsidR="009E3250">
              <w:t xml:space="preserve"> You are only able to select one course per entry. </w:t>
            </w:r>
          </w:p>
          <w:p w14:paraId="7E2DD0AB" w14:textId="41080028" w:rsidR="0022446B" w:rsidRDefault="00F614E7" w:rsidP="007B75CF">
            <w:r>
              <w:rPr>
                <w:b/>
                <w:noProof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58248" behindDoc="0" locked="0" layoutInCell="1" allowOverlap="1" wp14:anchorId="6A1AFA2A" wp14:editId="3D3CD46F">
                      <wp:simplePos x="0" y="0"/>
                      <wp:positionH relativeFrom="column">
                        <wp:posOffset>-28380</wp:posOffset>
                      </wp:positionH>
                      <wp:positionV relativeFrom="paragraph">
                        <wp:posOffset>7663</wp:posOffset>
                      </wp:positionV>
                      <wp:extent cx="939003" cy="586364"/>
                      <wp:effectExtent l="19050" t="19050" r="13970" b="23495"/>
                      <wp:wrapNone/>
                      <wp:docPr id="34" name="Rectangle: Rounded Corners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003" cy="586364"/>
                              </a:xfrm>
                              <a:prstGeom prst="roundRect">
                                <a:avLst/>
                              </a:prstGeom>
                              <a:noFill/>
                              <a:ln w="38100"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25B2C7F" id="Rectangle: Rounded Corners 34" o:spid="_x0000_s1026" style="position:absolute;margin-left:-2.25pt;margin-top:.6pt;width:73.95pt;height:46.15pt;z-index:2516664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" filled="f" strokecolor="#c00000" strokeweight="3pt">
                      <v:stroke joinstyle="miter"/>
                    </v:roundrect>
                  </w:pict>
                </mc:Fallback>
              </mc:AlternateContent>
            </w:r>
            <w:r w:rsidRPr="00F614E7">
              <w:rPr>
                <w:noProof/>
              </w:rPr>
              <w:drawing>
                <wp:inline distT="0" distB="0" distL="0" distR="0" wp14:anchorId="52366310" wp14:editId="0B832CC4">
                  <wp:extent cx="4989195" cy="565785"/>
                  <wp:effectExtent l="0" t="0" r="1905" b="5715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89195" cy="5657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61C7E86" w14:textId="35CBFE8B" w:rsidR="00106327" w:rsidRDefault="00106327" w:rsidP="007B75CF">
            <w:r>
              <w:t>The selected course will appear</w:t>
            </w:r>
            <w:r w:rsidR="00297750">
              <w:t xml:space="preserve"> under the course entry box</w:t>
            </w:r>
            <w:r w:rsidR="008E4F48">
              <w:t>.</w:t>
            </w:r>
          </w:p>
          <w:p w14:paraId="574D7B23" w14:textId="11EC9F81" w:rsidR="00297750" w:rsidRDefault="00F614E7" w:rsidP="007B75CF">
            <w:r>
              <w:rPr>
                <w:b/>
                <w:noProof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58249" behindDoc="0" locked="0" layoutInCell="1" allowOverlap="1" wp14:anchorId="5B7B8A53" wp14:editId="007E7652">
                      <wp:simplePos x="0" y="0"/>
                      <wp:positionH relativeFrom="column">
                        <wp:posOffset>115137</wp:posOffset>
                      </wp:positionH>
                      <wp:positionV relativeFrom="paragraph">
                        <wp:posOffset>718182</wp:posOffset>
                      </wp:positionV>
                      <wp:extent cx="1902608" cy="344179"/>
                      <wp:effectExtent l="19050" t="19050" r="21590" b="17780"/>
                      <wp:wrapNone/>
                      <wp:docPr id="36" name="Rectangle: Rounded Corners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02608" cy="344179"/>
                              </a:xfrm>
                              <a:prstGeom prst="roundRect">
                                <a:avLst/>
                              </a:prstGeom>
                              <a:noFill/>
                              <a:ln w="38100"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D228CD4" id="Rectangle: Rounded Corners 36" o:spid="_x0000_s1026" style="position:absolute;margin-left:9.05pt;margin-top:56.55pt;width:149.8pt;height:27.1pt;z-index:2516684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" filled="f" strokecolor="#c00000" strokeweight="3pt">
                      <v:stroke joinstyle="miter"/>
                    </v:roundrect>
                  </w:pict>
                </mc:Fallback>
              </mc:AlternateContent>
            </w:r>
            <w:r>
              <w:rPr>
                <w:noProof/>
              </w:rPr>
              <w:t xml:space="preserve"> </w:t>
            </w:r>
            <w:r w:rsidRPr="00F614E7">
              <w:rPr>
                <w:noProof/>
              </w:rPr>
              <w:drawing>
                <wp:inline distT="0" distB="0" distL="0" distR="0" wp14:anchorId="7DB75A73" wp14:editId="19B56E86">
                  <wp:extent cx="4793424" cy="1078828"/>
                  <wp:effectExtent l="0" t="0" r="0" b="762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93424" cy="10788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7AB8E15" w14:textId="3DAFD6E1" w:rsidR="00D8592D" w:rsidRPr="00FF5BFA" w:rsidRDefault="00D8592D" w:rsidP="007B75CF">
            <w:pPr>
              <w:rPr>
                <w:bCs w:val="0"/>
              </w:rPr>
            </w:pPr>
            <w:r>
              <w:t xml:space="preserve">The course </w:t>
            </w:r>
            <w:r w:rsidR="009A069E">
              <w:t>list includes</w:t>
            </w:r>
            <w:r w:rsidR="00AC4783">
              <w:t xml:space="preserve"> most Board Developed Courses. If the course you want does not appear in the search, select </w:t>
            </w:r>
            <w:r w:rsidR="00AC4783">
              <w:rPr>
                <w:b/>
                <w:bCs w:val="0"/>
              </w:rPr>
              <w:t xml:space="preserve">Other – </w:t>
            </w:r>
            <w:r w:rsidR="009E3250">
              <w:rPr>
                <w:b/>
                <w:bCs w:val="0"/>
              </w:rPr>
              <w:t xml:space="preserve">specify </w:t>
            </w:r>
            <w:r w:rsidR="00F614E7">
              <w:rPr>
                <w:b/>
                <w:bCs w:val="0"/>
              </w:rPr>
              <w:t>in comments</w:t>
            </w:r>
            <w:r w:rsidR="00AC4783">
              <w:rPr>
                <w:b/>
                <w:bCs w:val="0"/>
              </w:rPr>
              <w:t xml:space="preserve"> </w:t>
            </w:r>
            <w:r w:rsidR="00AC4783">
              <w:t xml:space="preserve">and type the name of the course in the </w:t>
            </w:r>
            <w:r w:rsidR="00DC6A9E">
              <w:t xml:space="preserve">notes field </w:t>
            </w:r>
            <w:r w:rsidR="009A069E">
              <w:t xml:space="preserve">adjacent to </w:t>
            </w:r>
            <w:r w:rsidR="009A069E">
              <w:rPr>
                <w:b/>
                <w:bCs w:val="0"/>
              </w:rPr>
              <w:t xml:space="preserve">Other </w:t>
            </w:r>
            <w:r w:rsidR="009A069E">
              <w:t>in</w:t>
            </w:r>
            <w:r w:rsidR="00DC6A9E">
              <w:t xml:space="preserve"> </w:t>
            </w:r>
            <w:r w:rsidR="00DC6A9E">
              <w:rPr>
                <w:b/>
                <w:bCs w:val="0"/>
              </w:rPr>
              <w:t>Reason for support</w:t>
            </w:r>
            <w:r w:rsidR="008E4F48">
              <w:rPr>
                <w:b/>
                <w:bCs w:val="0"/>
              </w:rPr>
              <w:t>.</w:t>
            </w:r>
            <w:r w:rsidR="002708A7">
              <w:rPr>
                <w:b/>
                <w:bCs w:val="0"/>
              </w:rPr>
              <w:t xml:space="preserve"> </w:t>
            </w:r>
            <w:r w:rsidR="00D70592">
              <w:rPr>
                <w:bCs w:val="0"/>
              </w:rPr>
              <w:t xml:space="preserve">Courses without external examinations could be listed here. </w:t>
            </w:r>
          </w:p>
          <w:p w14:paraId="30161BF8" w14:textId="7D43F526" w:rsidR="009E3250" w:rsidRPr="00DC6A9E" w:rsidRDefault="009E3250" w:rsidP="007B75CF">
            <w:pPr>
              <w:rPr>
                <w:b/>
                <w:bCs w:val="0"/>
              </w:rPr>
            </w:pPr>
          </w:p>
        </w:tc>
      </w:tr>
      <w:tr w:rsidR="000D5D00" w:rsidRPr="00A91480" w14:paraId="46BAC100" w14:textId="77777777" w:rsidTr="00594E84">
        <w:tc>
          <w:tcPr>
            <w:tcW w:w="1555" w:type="dxa"/>
          </w:tcPr>
          <w:p w14:paraId="487ED59A" w14:textId="77777777" w:rsidR="000D5D00" w:rsidRPr="00A91480" w:rsidRDefault="000D5D00" w:rsidP="007B75CF"/>
        </w:tc>
        <w:tc>
          <w:tcPr>
            <w:tcW w:w="8073" w:type="dxa"/>
          </w:tcPr>
          <w:p w14:paraId="59386400" w14:textId="4D3F2258" w:rsidR="00FA61F7" w:rsidRDefault="008C75BE" w:rsidP="00FA61F7">
            <w:r>
              <w:t>Click on the teacher entry box and s</w:t>
            </w:r>
            <w:r w:rsidR="00A7309A">
              <w:t xml:space="preserve">tart typing the </w:t>
            </w:r>
            <w:r w:rsidR="00E72A50">
              <w:t>email address</w:t>
            </w:r>
            <w:r w:rsidR="00A7309A">
              <w:t xml:space="preserve"> of the teacher</w:t>
            </w:r>
            <w:r w:rsidR="008E4F48">
              <w:t>.</w:t>
            </w:r>
            <w:r w:rsidR="009E3250">
              <w:t xml:space="preserve"> </w:t>
            </w:r>
            <w:r w:rsidR="00FF5BFA">
              <w:t>S</w:t>
            </w:r>
            <w:r w:rsidR="00FA61F7">
              <w:t>elect the correct teacher.</w:t>
            </w:r>
            <w:r w:rsidR="00FF5BFA">
              <w:t xml:space="preserve"> </w:t>
            </w:r>
          </w:p>
          <w:p w14:paraId="29192BF0" w14:textId="6F4F2ADF" w:rsidR="006645C0" w:rsidRDefault="00FA61F7" w:rsidP="00FA61F7">
            <w:r w:rsidRPr="00FA61F7">
              <w:rPr>
                <w:noProof/>
              </w:rPr>
              <w:drawing>
                <wp:inline distT="0" distB="0" distL="0" distR="0" wp14:anchorId="70AC3A71" wp14:editId="79869336">
                  <wp:extent cx="2064045" cy="574063"/>
                  <wp:effectExtent l="0" t="0" r="0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75435" cy="577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4C56298" w14:textId="45F0CB74" w:rsidR="006645C0" w:rsidRDefault="006645C0" w:rsidP="007B75CF">
            <w:r>
              <w:lastRenderedPageBreak/>
              <w:t>The selected teacher will appear under the course entry box</w:t>
            </w:r>
            <w:r w:rsidR="008E4F48">
              <w:t>.</w:t>
            </w:r>
            <w:r w:rsidR="009E3250">
              <w:t xml:space="preserve"> You are able to enter multiple teachers in this field. </w:t>
            </w:r>
          </w:p>
          <w:p w14:paraId="4D7DB2A8" w14:textId="4B2CB169" w:rsidR="00E72A50" w:rsidRDefault="00FA61F7" w:rsidP="007B75CF">
            <w:r>
              <w:rPr>
                <w:noProof/>
              </w:rPr>
              <w:t xml:space="preserve"> </w:t>
            </w:r>
            <w:r w:rsidRPr="00FA61F7">
              <w:rPr>
                <w:noProof/>
              </w:rPr>
              <w:drawing>
                <wp:inline distT="0" distB="0" distL="0" distR="0" wp14:anchorId="54F644B0" wp14:editId="6854D9A9">
                  <wp:extent cx="2033683" cy="594565"/>
                  <wp:effectExtent l="0" t="0" r="5080" b="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46651" cy="5983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D55215" w14:textId="5059AC7F" w:rsidR="008436B2" w:rsidRDefault="0072479B" w:rsidP="007B75CF">
            <w:r>
              <w:t>Y</w:t>
            </w:r>
            <w:r w:rsidR="008436B2">
              <w:t>ou may need to enter the full email address of the teacher (or Head Teacher) the first time</w:t>
            </w:r>
            <w:r>
              <w:t xml:space="preserve"> that teacher’s email is used in </w:t>
            </w:r>
            <w:proofErr w:type="spellStart"/>
            <w:r>
              <w:t>SPaRO</w:t>
            </w:r>
            <w:proofErr w:type="spellEnd"/>
            <w:r w:rsidR="008436B2">
              <w:t>.</w:t>
            </w:r>
          </w:p>
        </w:tc>
      </w:tr>
      <w:tr w:rsidR="000D5D00" w:rsidRPr="00A91480" w14:paraId="76A910AB" w14:textId="77777777" w:rsidTr="00594E84">
        <w:tc>
          <w:tcPr>
            <w:tcW w:w="1555" w:type="dxa"/>
          </w:tcPr>
          <w:p w14:paraId="5E718408" w14:textId="77777777" w:rsidR="000D5D00" w:rsidRPr="00A91480" w:rsidRDefault="000D5D00" w:rsidP="007B75CF"/>
        </w:tc>
        <w:tc>
          <w:tcPr>
            <w:tcW w:w="8073" w:type="dxa"/>
          </w:tcPr>
          <w:p w14:paraId="3806CCE1" w14:textId="0AE8919E" w:rsidR="000D5D00" w:rsidRDefault="006645C0" w:rsidP="007B75CF">
            <w:r>
              <w:t>Use the same process for the Head Teacher entry</w:t>
            </w:r>
            <w:r w:rsidR="008E4F48">
              <w:t>.</w:t>
            </w:r>
            <w:r w:rsidR="009E3250">
              <w:t xml:space="preserve"> </w:t>
            </w:r>
          </w:p>
          <w:p w14:paraId="2C1A27B1" w14:textId="0C9EE17D" w:rsidR="00062A45" w:rsidRDefault="00FA61F7" w:rsidP="007B75CF">
            <w:r>
              <w:rPr>
                <w:noProof/>
              </w:rPr>
              <w:t xml:space="preserve"> </w:t>
            </w:r>
            <w:r w:rsidRPr="00FA61F7">
              <w:rPr>
                <w:noProof/>
              </w:rPr>
              <w:drawing>
                <wp:inline distT="0" distB="0" distL="0" distR="0" wp14:anchorId="0107C7C4" wp14:editId="10CF776C">
                  <wp:extent cx="2033270" cy="645601"/>
                  <wp:effectExtent l="0" t="0" r="5080" b="254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6087" cy="6623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3E300F8" w14:textId="3B96DF6A" w:rsidR="008436B2" w:rsidRPr="00505B25" w:rsidRDefault="00505B25" w:rsidP="007B75CF">
            <w:pPr>
              <w:rPr>
                <w:b/>
                <w:bCs w:val="0"/>
              </w:rPr>
            </w:pPr>
            <w:r>
              <w:rPr>
                <w:b/>
                <w:bCs w:val="0"/>
              </w:rPr>
              <w:t xml:space="preserve">Make sure you have access to </w:t>
            </w:r>
            <w:r w:rsidR="007131BF">
              <w:rPr>
                <w:b/>
                <w:bCs w:val="0"/>
              </w:rPr>
              <w:t>your</w:t>
            </w:r>
            <w:r>
              <w:rPr>
                <w:b/>
                <w:bCs w:val="0"/>
              </w:rPr>
              <w:t xml:space="preserve"> school’s staff directory for an accurate list of email addresses the first time you use this </w:t>
            </w:r>
            <w:proofErr w:type="spellStart"/>
            <w:r>
              <w:rPr>
                <w:b/>
                <w:bCs w:val="0"/>
              </w:rPr>
              <w:t>SPaRO</w:t>
            </w:r>
            <w:proofErr w:type="spellEnd"/>
            <w:r>
              <w:rPr>
                <w:b/>
                <w:bCs w:val="0"/>
              </w:rPr>
              <w:t xml:space="preserve"> function.</w:t>
            </w:r>
          </w:p>
        </w:tc>
      </w:tr>
      <w:tr w:rsidR="008E2AFA" w:rsidRPr="00A91480" w14:paraId="099C8CDC" w14:textId="77777777" w:rsidTr="00594E84">
        <w:tc>
          <w:tcPr>
            <w:tcW w:w="1555" w:type="dxa"/>
          </w:tcPr>
          <w:p w14:paraId="5F1D4477" w14:textId="77777777" w:rsidR="008E2AFA" w:rsidRPr="00A91480" w:rsidRDefault="008E2AFA" w:rsidP="007B75CF"/>
        </w:tc>
        <w:tc>
          <w:tcPr>
            <w:tcW w:w="8073" w:type="dxa"/>
          </w:tcPr>
          <w:p w14:paraId="432C9A6B" w14:textId="77777777" w:rsidR="008E2AFA" w:rsidRPr="00E05915" w:rsidRDefault="00E83234" w:rsidP="007B75CF">
            <w:pPr>
              <w:rPr>
                <w:b/>
                <w:bCs w:val="0"/>
              </w:rPr>
            </w:pPr>
            <w:r w:rsidRPr="00E05915">
              <w:rPr>
                <w:b/>
                <w:bCs w:val="0"/>
              </w:rPr>
              <w:t>Scroll down to enter information about the teacher support.</w:t>
            </w:r>
          </w:p>
          <w:p w14:paraId="3D16DD49" w14:textId="463D31CE" w:rsidR="00E83234" w:rsidRDefault="00576549" w:rsidP="007B75CF">
            <w:r>
              <w:t>Check all the boxes that apply</w:t>
            </w:r>
            <w:r w:rsidR="00FA61F7">
              <w:t>, to indicate</w:t>
            </w:r>
            <w:r>
              <w:t xml:space="preserve"> reason</w:t>
            </w:r>
            <w:r w:rsidR="00FA61F7">
              <w:t>(s)</w:t>
            </w:r>
            <w:r>
              <w:t xml:space="preserve"> for support</w:t>
            </w:r>
            <w:r w:rsidR="00331FF7">
              <w:t>.</w:t>
            </w:r>
          </w:p>
          <w:p w14:paraId="41BF0C60" w14:textId="0CD1B2D6" w:rsidR="00331FF7" w:rsidRDefault="00331FF7" w:rsidP="007B75CF">
            <w:r w:rsidRPr="00331FF7">
              <w:rPr>
                <w:noProof/>
                <w:lang w:eastAsia="en-AU"/>
              </w:rPr>
              <w:drawing>
                <wp:inline distT="0" distB="0" distL="0" distR="0" wp14:anchorId="63C66148" wp14:editId="5152BE8F">
                  <wp:extent cx="3356781" cy="858741"/>
                  <wp:effectExtent l="0" t="0" r="0" b="0"/>
                  <wp:docPr id="10" name="Picture 10" descr="Screen shot of reason for support showing 3 boxes ticked. The other box is ticked to allow access to the text 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5814" cy="8738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D86B64" w14:textId="34AC8AEC" w:rsidR="00AD7A30" w:rsidRDefault="00AD7A30" w:rsidP="007B75CF">
            <w:r>
              <w:t xml:space="preserve">Check </w:t>
            </w:r>
            <w:r w:rsidR="009E3250">
              <w:t>‘O</w:t>
            </w:r>
            <w:r>
              <w:t>ther</w:t>
            </w:r>
            <w:r w:rsidR="009E3250">
              <w:t>’</w:t>
            </w:r>
            <w:r>
              <w:t xml:space="preserve"> to use the text box.</w:t>
            </w:r>
            <w:r w:rsidR="00A917C3">
              <w:t xml:space="preserve"> </w:t>
            </w:r>
            <w:r w:rsidR="00A917C3" w:rsidRPr="006E4DF7">
              <w:rPr>
                <w:b/>
                <w:bCs w:val="0"/>
              </w:rPr>
              <w:t xml:space="preserve">If the subject requiring support is not available, enter it </w:t>
            </w:r>
            <w:r w:rsidR="006E4DF7" w:rsidRPr="006E4DF7">
              <w:rPr>
                <w:b/>
                <w:bCs w:val="0"/>
              </w:rPr>
              <w:t>in the text box here.</w:t>
            </w:r>
            <w:r>
              <w:t xml:space="preserve"> </w:t>
            </w:r>
          </w:p>
        </w:tc>
      </w:tr>
      <w:tr w:rsidR="008E2AFA" w:rsidRPr="00A91480" w14:paraId="303DB567" w14:textId="77777777" w:rsidTr="00594E84">
        <w:tc>
          <w:tcPr>
            <w:tcW w:w="1555" w:type="dxa"/>
          </w:tcPr>
          <w:p w14:paraId="4D46E715" w14:textId="77777777" w:rsidR="008E2AFA" w:rsidRPr="00A91480" w:rsidRDefault="008E2AFA" w:rsidP="007B75CF"/>
        </w:tc>
        <w:tc>
          <w:tcPr>
            <w:tcW w:w="8073" w:type="dxa"/>
          </w:tcPr>
          <w:p w14:paraId="4848039F" w14:textId="4B57320F" w:rsidR="008E2AFA" w:rsidRDefault="008A2C8F" w:rsidP="007B75CF">
            <w:r>
              <w:t xml:space="preserve">Check all the boxes </w:t>
            </w:r>
            <w:r w:rsidR="00FA61F7">
              <w:t xml:space="preserve">that apply, </w:t>
            </w:r>
            <w:r>
              <w:t>to indicate who is providing the support.</w:t>
            </w:r>
          </w:p>
          <w:p w14:paraId="0E623697" w14:textId="23D1D1C5" w:rsidR="008A2C8F" w:rsidRDefault="000C211A" w:rsidP="007B75CF">
            <w:r w:rsidRPr="000C211A">
              <w:rPr>
                <w:noProof/>
                <w:lang w:eastAsia="en-AU"/>
              </w:rPr>
              <w:drawing>
                <wp:inline distT="0" distB="0" distL="0" distR="0" wp14:anchorId="436947AF" wp14:editId="5430F572">
                  <wp:extent cx="3188473" cy="1305094"/>
                  <wp:effectExtent l="0" t="0" r="0" b="9525"/>
                  <wp:docPr id="11" name="Picture 11" descr="Screen shot of support provided by showing 3 of the 6 boxes ticked. The other box is ticked to allow access to the text 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21300" cy="13185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41BF974" w14:textId="6957DB75" w:rsidR="008A2C8F" w:rsidRDefault="008A2C8F" w:rsidP="007B75CF">
            <w:r>
              <w:t xml:space="preserve">Check </w:t>
            </w:r>
            <w:r w:rsidR="0010286C">
              <w:t>other to use the text box</w:t>
            </w:r>
            <w:r w:rsidR="00AD74B0">
              <w:t xml:space="preserve"> (optional)</w:t>
            </w:r>
            <w:r w:rsidR="0010286C">
              <w:t xml:space="preserve">. </w:t>
            </w:r>
            <w:r w:rsidR="00AD74B0">
              <w:t>Use the text box</w:t>
            </w:r>
            <w:r w:rsidR="0010286C">
              <w:t xml:space="preserve"> to specify the network or </w:t>
            </w:r>
            <w:r w:rsidR="00AB12E9">
              <w:t xml:space="preserve">association or the name of </w:t>
            </w:r>
            <w:r w:rsidR="000C211A">
              <w:t>any other</w:t>
            </w:r>
            <w:r w:rsidR="00AB12E9">
              <w:t xml:space="preserve"> school providing support</w:t>
            </w:r>
            <w:r w:rsidR="0058799A">
              <w:t>.</w:t>
            </w:r>
          </w:p>
        </w:tc>
      </w:tr>
      <w:tr w:rsidR="008E2AFA" w:rsidRPr="00A91480" w14:paraId="7ED363B2" w14:textId="77777777" w:rsidTr="00594E84">
        <w:tc>
          <w:tcPr>
            <w:tcW w:w="1555" w:type="dxa"/>
          </w:tcPr>
          <w:p w14:paraId="39160431" w14:textId="77777777" w:rsidR="008E2AFA" w:rsidRPr="00A91480" w:rsidRDefault="008E2AFA" w:rsidP="007B75CF"/>
        </w:tc>
        <w:tc>
          <w:tcPr>
            <w:tcW w:w="8073" w:type="dxa"/>
          </w:tcPr>
          <w:p w14:paraId="7AFCC133" w14:textId="77777777" w:rsidR="008E2AFA" w:rsidRDefault="00FB1DBD" w:rsidP="007B75CF">
            <w:r>
              <w:t>Check all the boxes that apply for the type of support provided.</w:t>
            </w:r>
          </w:p>
          <w:p w14:paraId="2C724ECA" w14:textId="59DA06F2" w:rsidR="00FB1DBD" w:rsidRDefault="00972830" w:rsidP="007B75CF">
            <w:r w:rsidRPr="00972830">
              <w:rPr>
                <w:noProof/>
                <w:lang w:eastAsia="en-AU"/>
              </w:rPr>
              <w:drawing>
                <wp:inline distT="0" distB="0" distL="0" distR="0" wp14:anchorId="1C496562" wp14:editId="5C7310A8">
                  <wp:extent cx="3747809" cy="1950941"/>
                  <wp:effectExtent l="0" t="0" r="5080" b="0"/>
                  <wp:docPr id="12" name="Picture 12" descr="Screen shot of type of support showing 6 of the 12 boxes ticked. The other box is ticked to allow access to the text box which shows the words statewide staffroom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07275" cy="19818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CAB9DDA" w14:textId="0849CD72" w:rsidR="00FB1DBD" w:rsidRDefault="00205FFC" w:rsidP="007B75CF">
            <w:r>
              <w:lastRenderedPageBreak/>
              <w:t xml:space="preserve">Check other to use the text box (optional). You can specify </w:t>
            </w:r>
            <w:hyperlink r:id="rId24" w:history="1">
              <w:proofErr w:type="spellStart"/>
              <w:r w:rsidRPr="00992C37">
                <w:rPr>
                  <w:rStyle w:val="Hyperlink"/>
                </w:rPr>
                <w:t>statewide</w:t>
              </w:r>
              <w:proofErr w:type="spellEnd"/>
              <w:r w:rsidRPr="00992C37">
                <w:rPr>
                  <w:rStyle w:val="Hyperlink"/>
                </w:rPr>
                <w:t xml:space="preserve"> staffrooms</w:t>
              </w:r>
            </w:hyperlink>
            <w:r>
              <w:t xml:space="preserve"> in the text box.</w:t>
            </w:r>
          </w:p>
        </w:tc>
      </w:tr>
      <w:tr w:rsidR="000D5D00" w:rsidRPr="00A91480" w14:paraId="46128B5C" w14:textId="77777777" w:rsidTr="00594E84">
        <w:tc>
          <w:tcPr>
            <w:tcW w:w="1555" w:type="dxa"/>
          </w:tcPr>
          <w:p w14:paraId="553749BD" w14:textId="77777777" w:rsidR="000D5D00" w:rsidRPr="00A91480" w:rsidRDefault="000D5D00" w:rsidP="007B75CF"/>
        </w:tc>
        <w:tc>
          <w:tcPr>
            <w:tcW w:w="8073" w:type="dxa"/>
          </w:tcPr>
          <w:p w14:paraId="06AECA6A" w14:textId="6F8E35B4" w:rsidR="00067DE0" w:rsidRDefault="00375928" w:rsidP="007B75CF">
            <w:r>
              <w:t>Select</w:t>
            </w:r>
            <w:r w:rsidR="006876D5">
              <w:t xml:space="preserve"> </w:t>
            </w:r>
            <w:bookmarkStart w:id="0" w:name="_GoBack"/>
            <w:r w:rsidRPr="00FF5BFA">
              <w:rPr>
                <w:b/>
                <w:bCs w:val="0"/>
                <w:highlight w:val="yellow"/>
              </w:rPr>
              <w:t>Close</w:t>
            </w:r>
            <w:r w:rsidR="006876D5">
              <w:t xml:space="preserve"> </w:t>
            </w:r>
            <w:bookmarkEnd w:id="0"/>
            <w:r w:rsidR="00FA61F7">
              <w:t xml:space="preserve">button (bottom right of screen) </w:t>
            </w:r>
            <w:r w:rsidR="006876D5">
              <w:t xml:space="preserve">to </w:t>
            </w:r>
            <w:r w:rsidR="004E1B9C">
              <w:t xml:space="preserve">save your information and return to </w:t>
            </w:r>
            <w:r w:rsidR="006876D5">
              <w:t xml:space="preserve">the summary </w:t>
            </w:r>
            <w:r w:rsidR="00FF5BFA">
              <w:t>screen</w:t>
            </w:r>
            <w:r w:rsidR="004B2FE6">
              <w:t>.</w:t>
            </w:r>
          </w:p>
          <w:p w14:paraId="6E0EEC93" w14:textId="77777777" w:rsidR="00911312" w:rsidRDefault="00911312" w:rsidP="007B75CF">
            <w:r w:rsidRPr="00911312">
              <w:rPr>
                <w:noProof/>
                <w:lang w:eastAsia="en-AU"/>
              </w:rPr>
              <w:drawing>
                <wp:inline distT="0" distB="0" distL="0" distR="0" wp14:anchorId="70E0602F" wp14:editId="0DEB63C3">
                  <wp:extent cx="4989195" cy="1290955"/>
                  <wp:effectExtent l="0" t="0" r="1905" b="4445"/>
                  <wp:docPr id="22" name="Picture 22" descr="Screen shot of the summary screen showing teacher support data in the second row. The bin icons are visible on the right hand side of each row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89195" cy="1290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514B28C" w14:textId="764968D8" w:rsidR="00B01567" w:rsidRDefault="00B01567" w:rsidP="007B75CF">
            <w:r>
              <w:t>To delete a row, select the bin icon. You will be asked to confirm the deletion.</w:t>
            </w:r>
          </w:p>
        </w:tc>
      </w:tr>
      <w:tr w:rsidR="000D5D00" w:rsidRPr="00A91480" w14:paraId="2DB2DFE9" w14:textId="77777777" w:rsidTr="00594E84">
        <w:tc>
          <w:tcPr>
            <w:tcW w:w="1555" w:type="dxa"/>
          </w:tcPr>
          <w:p w14:paraId="266F7F5E" w14:textId="43F3DC22" w:rsidR="000D5D00" w:rsidRPr="00A91480" w:rsidRDefault="000D5D00" w:rsidP="007B75CF"/>
        </w:tc>
        <w:tc>
          <w:tcPr>
            <w:tcW w:w="8073" w:type="dxa"/>
          </w:tcPr>
          <w:p w14:paraId="1E75F132" w14:textId="0E2566B0" w:rsidR="000D5D00" w:rsidRDefault="001E0E07" w:rsidP="007B75CF">
            <w:r>
              <w:t xml:space="preserve">Continue to </w:t>
            </w:r>
            <w:r w:rsidR="00C748EF">
              <w:t>select</w:t>
            </w:r>
            <w:r>
              <w:t xml:space="preserve"> </w:t>
            </w:r>
            <w:r w:rsidRPr="00E8294B">
              <w:rPr>
                <w:b/>
              </w:rPr>
              <w:t>+ Add entry</w:t>
            </w:r>
            <w:r>
              <w:rPr>
                <w:b/>
              </w:rPr>
              <w:t xml:space="preserve"> </w:t>
            </w:r>
            <w:r w:rsidR="007E58D4">
              <w:t>to complete the support page for each inexperienced or unsupervised teacher.</w:t>
            </w:r>
          </w:p>
        </w:tc>
      </w:tr>
    </w:tbl>
    <w:p w14:paraId="184B15D6" w14:textId="09721C07" w:rsidR="00445976" w:rsidRPr="00380FD9" w:rsidRDefault="000B12F4" w:rsidP="00907D46">
      <w:r>
        <w:t xml:space="preserve">For advice on curriculum support contact Curriculum Secondary Learners </w:t>
      </w:r>
      <w:r>
        <w:br/>
        <w:t xml:space="preserve">E: </w:t>
      </w:r>
      <w:hyperlink r:id="rId26" w:history="1">
        <w:r w:rsidRPr="004D7738">
          <w:rPr>
            <w:rStyle w:val="Hyperlink"/>
          </w:rPr>
          <w:t>SecondaryEducationUnit@det.nsw.edu.au</w:t>
        </w:r>
      </w:hyperlink>
    </w:p>
    <w:sectPr w:rsidR="00445976" w:rsidRPr="00380FD9" w:rsidSect="00AE434E">
      <w:headerReference w:type="even" r:id="rId27"/>
      <w:headerReference w:type="default" r:id="rId28"/>
      <w:footerReference w:type="even" r:id="rId29"/>
      <w:footerReference w:type="default" r:id="rId30"/>
      <w:headerReference w:type="first" r:id="rId31"/>
      <w:footerReference w:type="first" r:id="rId32"/>
      <w:pgSz w:w="11906" w:h="16838"/>
      <w:pgMar w:top="851" w:right="1134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9BC11D" w14:textId="77777777" w:rsidR="000F49AA" w:rsidRDefault="000F49AA" w:rsidP="007B75CF">
      <w:r>
        <w:separator/>
      </w:r>
    </w:p>
  </w:endnote>
  <w:endnote w:type="continuationSeparator" w:id="0">
    <w:p w14:paraId="58A33736" w14:textId="77777777" w:rsidR="000F49AA" w:rsidRDefault="000F49AA" w:rsidP="007B75CF">
      <w:r>
        <w:continuationSeparator/>
      </w:r>
    </w:p>
  </w:endnote>
  <w:endnote w:type="continuationNotice" w:id="1">
    <w:p w14:paraId="2F2CCB93" w14:textId="77777777" w:rsidR="000F49AA" w:rsidRDefault="000F49AA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776B3B" w14:textId="77777777" w:rsidR="000F49AA" w:rsidRDefault="000F49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D78784" w14:textId="77777777" w:rsidR="000F49AA" w:rsidRDefault="000F49A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86916E" w14:textId="77777777" w:rsidR="000F49AA" w:rsidRDefault="000F49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AC7C5C" w14:textId="77777777" w:rsidR="000F49AA" w:rsidRDefault="000F49AA" w:rsidP="007B75CF">
      <w:r>
        <w:separator/>
      </w:r>
    </w:p>
  </w:footnote>
  <w:footnote w:type="continuationSeparator" w:id="0">
    <w:p w14:paraId="40C42571" w14:textId="77777777" w:rsidR="000F49AA" w:rsidRDefault="000F49AA" w:rsidP="007B75CF">
      <w:r>
        <w:continuationSeparator/>
      </w:r>
    </w:p>
  </w:footnote>
  <w:footnote w:type="continuationNotice" w:id="1">
    <w:p w14:paraId="253C2EEA" w14:textId="77777777" w:rsidR="000F49AA" w:rsidRDefault="000F49AA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A15AD5" w14:textId="77777777" w:rsidR="000F49AA" w:rsidRDefault="000F49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ECDCB9" w14:textId="77777777" w:rsidR="000F49AA" w:rsidRDefault="000F49A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607803" w14:textId="77777777" w:rsidR="000F49AA" w:rsidRDefault="000F49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2593E"/>
    <w:multiLevelType w:val="hybridMultilevel"/>
    <w:tmpl w:val="6B74BE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2E5A24"/>
    <w:multiLevelType w:val="hybridMultilevel"/>
    <w:tmpl w:val="FF78600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8A277D"/>
    <w:multiLevelType w:val="hybridMultilevel"/>
    <w:tmpl w:val="EBD28C98"/>
    <w:lvl w:ilvl="0" w:tplc="19624344">
      <w:start w:val="7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7B11DBA"/>
    <w:multiLevelType w:val="hybridMultilevel"/>
    <w:tmpl w:val="28CC618C"/>
    <w:lvl w:ilvl="0" w:tplc="0C090001">
      <w:start w:val="1"/>
      <w:numFmt w:val="bullet"/>
      <w:lvlText w:val=""/>
      <w:lvlJc w:val="left"/>
      <w:pPr>
        <w:ind w:left="168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40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1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8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5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2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0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7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446" w:hanging="360"/>
      </w:pPr>
      <w:rPr>
        <w:rFonts w:ascii="Wingdings" w:hAnsi="Wingdings" w:hint="default"/>
      </w:rPr>
    </w:lvl>
  </w:abstractNum>
  <w:abstractNum w:abstractNumId="4" w15:restartNumberingAfterBreak="0">
    <w:nsid w:val="7DFB6414"/>
    <w:multiLevelType w:val="hybridMultilevel"/>
    <w:tmpl w:val="02B41194"/>
    <w:lvl w:ilvl="0" w:tplc="C0B69920">
      <w:start w:val="6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2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tDA2sDQ0NLU0NzZS0lEKTi0uzszPAykwrAUArKPNCiwAAAA="/>
  </w:docVars>
  <w:rsids>
    <w:rsidRoot w:val="003F59A9"/>
    <w:rsid w:val="0004204C"/>
    <w:rsid w:val="00044836"/>
    <w:rsid w:val="00044FA5"/>
    <w:rsid w:val="00057C75"/>
    <w:rsid w:val="00062A45"/>
    <w:rsid w:val="00067DE0"/>
    <w:rsid w:val="000762A1"/>
    <w:rsid w:val="000812FA"/>
    <w:rsid w:val="000A1EA8"/>
    <w:rsid w:val="000A55C8"/>
    <w:rsid w:val="000B009E"/>
    <w:rsid w:val="000B12F4"/>
    <w:rsid w:val="000C211A"/>
    <w:rsid w:val="000C2BBE"/>
    <w:rsid w:val="000D5D00"/>
    <w:rsid w:val="000F49AA"/>
    <w:rsid w:val="0010286C"/>
    <w:rsid w:val="0010332E"/>
    <w:rsid w:val="00105225"/>
    <w:rsid w:val="00106327"/>
    <w:rsid w:val="001356A4"/>
    <w:rsid w:val="00155DD6"/>
    <w:rsid w:val="00181CB3"/>
    <w:rsid w:val="001B1E22"/>
    <w:rsid w:val="001C5372"/>
    <w:rsid w:val="001D4C56"/>
    <w:rsid w:val="001E0E07"/>
    <w:rsid w:val="00201EF7"/>
    <w:rsid w:val="00205FFC"/>
    <w:rsid w:val="00215F6A"/>
    <w:rsid w:val="0022446B"/>
    <w:rsid w:val="002428D6"/>
    <w:rsid w:val="00243692"/>
    <w:rsid w:val="00260426"/>
    <w:rsid w:val="00261E40"/>
    <w:rsid w:val="002708A7"/>
    <w:rsid w:val="0029047B"/>
    <w:rsid w:val="00297750"/>
    <w:rsid w:val="002B2308"/>
    <w:rsid w:val="002D12B7"/>
    <w:rsid w:val="002D6678"/>
    <w:rsid w:val="002E7780"/>
    <w:rsid w:val="00315F39"/>
    <w:rsid w:val="00331FF7"/>
    <w:rsid w:val="0033515F"/>
    <w:rsid w:val="003413EA"/>
    <w:rsid w:val="0035169A"/>
    <w:rsid w:val="00355856"/>
    <w:rsid w:val="00357D43"/>
    <w:rsid w:val="00362191"/>
    <w:rsid w:val="00375928"/>
    <w:rsid w:val="00380FD9"/>
    <w:rsid w:val="00381587"/>
    <w:rsid w:val="003832CC"/>
    <w:rsid w:val="00383895"/>
    <w:rsid w:val="003947E6"/>
    <w:rsid w:val="003B1560"/>
    <w:rsid w:val="003B26F6"/>
    <w:rsid w:val="003C614B"/>
    <w:rsid w:val="003E7428"/>
    <w:rsid w:val="003F0336"/>
    <w:rsid w:val="003F270F"/>
    <w:rsid w:val="003F521D"/>
    <w:rsid w:val="003F59A9"/>
    <w:rsid w:val="00420230"/>
    <w:rsid w:val="00421DC5"/>
    <w:rsid w:val="00426F51"/>
    <w:rsid w:val="00427747"/>
    <w:rsid w:val="0044136A"/>
    <w:rsid w:val="00445976"/>
    <w:rsid w:val="00446813"/>
    <w:rsid w:val="00451B13"/>
    <w:rsid w:val="00452C43"/>
    <w:rsid w:val="00463869"/>
    <w:rsid w:val="00473CDE"/>
    <w:rsid w:val="004879C0"/>
    <w:rsid w:val="004970B2"/>
    <w:rsid w:val="00497735"/>
    <w:rsid w:val="004A21A4"/>
    <w:rsid w:val="004B2FE6"/>
    <w:rsid w:val="004C11E3"/>
    <w:rsid w:val="004C4529"/>
    <w:rsid w:val="004C7E4D"/>
    <w:rsid w:val="004D11E6"/>
    <w:rsid w:val="004D54E4"/>
    <w:rsid w:val="004E1B9C"/>
    <w:rsid w:val="004F0C24"/>
    <w:rsid w:val="004F2D04"/>
    <w:rsid w:val="004F630F"/>
    <w:rsid w:val="00505B25"/>
    <w:rsid w:val="00543144"/>
    <w:rsid w:val="005560EF"/>
    <w:rsid w:val="005719BA"/>
    <w:rsid w:val="00576549"/>
    <w:rsid w:val="00587618"/>
    <w:rsid w:val="0058799A"/>
    <w:rsid w:val="00591762"/>
    <w:rsid w:val="00592062"/>
    <w:rsid w:val="00594E84"/>
    <w:rsid w:val="005A749F"/>
    <w:rsid w:val="005B58EF"/>
    <w:rsid w:val="005B59F6"/>
    <w:rsid w:val="005C1CAB"/>
    <w:rsid w:val="005C47AA"/>
    <w:rsid w:val="005C5BBB"/>
    <w:rsid w:val="005E00C0"/>
    <w:rsid w:val="005E2257"/>
    <w:rsid w:val="005F4670"/>
    <w:rsid w:val="00621371"/>
    <w:rsid w:val="0062373A"/>
    <w:rsid w:val="00632388"/>
    <w:rsid w:val="006437E5"/>
    <w:rsid w:val="0064436B"/>
    <w:rsid w:val="006605F2"/>
    <w:rsid w:val="00662CD9"/>
    <w:rsid w:val="006635F0"/>
    <w:rsid w:val="006645C0"/>
    <w:rsid w:val="00665744"/>
    <w:rsid w:val="0068068A"/>
    <w:rsid w:val="00685213"/>
    <w:rsid w:val="006876D5"/>
    <w:rsid w:val="006A7208"/>
    <w:rsid w:val="006C6DE1"/>
    <w:rsid w:val="006E084A"/>
    <w:rsid w:val="006E1335"/>
    <w:rsid w:val="006E20D3"/>
    <w:rsid w:val="006E4365"/>
    <w:rsid w:val="006E4DF7"/>
    <w:rsid w:val="006F2E3A"/>
    <w:rsid w:val="007131BF"/>
    <w:rsid w:val="00723019"/>
    <w:rsid w:val="0072479B"/>
    <w:rsid w:val="00727A0E"/>
    <w:rsid w:val="0074171A"/>
    <w:rsid w:val="00752782"/>
    <w:rsid w:val="007535CD"/>
    <w:rsid w:val="00764D1A"/>
    <w:rsid w:val="00772638"/>
    <w:rsid w:val="00773E0A"/>
    <w:rsid w:val="007B5AF2"/>
    <w:rsid w:val="007B75CF"/>
    <w:rsid w:val="007C0DA3"/>
    <w:rsid w:val="007C54E7"/>
    <w:rsid w:val="007D21D0"/>
    <w:rsid w:val="007D2C9F"/>
    <w:rsid w:val="007D302D"/>
    <w:rsid w:val="007D326C"/>
    <w:rsid w:val="007D7AB4"/>
    <w:rsid w:val="007E58D4"/>
    <w:rsid w:val="007F2FD2"/>
    <w:rsid w:val="007F62FD"/>
    <w:rsid w:val="008007BC"/>
    <w:rsid w:val="0080347C"/>
    <w:rsid w:val="008378BA"/>
    <w:rsid w:val="008425BD"/>
    <w:rsid w:val="008436B2"/>
    <w:rsid w:val="008512D6"/>
    <w:rsid w:val="00851E2E"/>
    <w:rsid w:val="00854217"/>
    <w:rsid w:val="00860FB7"/>
    <w:rsid w:val="00861A6D"/>
    <w:rsid w:val="00866049"/>
    <w:rsid w:val="008A2C8F"/>
    <w:rsid w:val="008B5FE5"/>
    <w:rsid w:val="008C5E01"/>
    <w:rsid w:val="008C75BE"/>
    <w:rsid w:val="008D5245"/>
    <w:rsid w:val="008E2AFA"/>
    <w:rsid w:val="008E4F48"/>
    <w:rsid w:val="00903229"/>
    <w:rsid w:val="0090619F"/>
    <w:rsid w:val="00907D46"/>
    <w:rsid w:val="00911312"/>
    <w:rsid w:val="0091176E"/>
    <w:rsid w:val="009125FD"/>
    <w:rsid w:val="00927955"/>
    <w:rsid w:val="0096267C"/>
    <w:rsid w:val="00972830"/>
    <w:rsid w:val="00974483"/>
    <w:rsid w:val="00980833"/>
    <w:rsid w:val="00992C37"/>
    <w:rsid w:val="009A069E"/>
    <w:rsid w:val="009A7217"/>
    <w:rsid w:val="009B14B2"/>
    <w:rsid w:val="009B778D"/>
    <w:rsid w:val="009D2936"/>
    <w:rsid w:val="009D77BE"/>
    <w:rsid w:val="009E1172"/>
    <w:rsid w:val="009E11E4"/>
    <w:rsid w:val="009E2657"/>
    <w:rsid w:val="009E3250"/>
    <w:rsid w:val="009E75DF"/>
    <w:rsid w:val="009F6A94"/>
    <w:rsid w:val="00A0051E"/>
    <w:rsid w:val="00A01506"/>
    <w:rsid w:val="00A10649"/>
    <w:rsid w:val="00A3666B"/>
    <w:rsid w:val="00A7309A"/>
    <w:rsid w:val="00A831F8"/>
    <w:rsid w:val="00A8536D"/>
    <w:rsid w:val="00A86CBD"/>
    <w:rsid w:val="00A91480"/>
    <w:rsid w:val="00A917C3"/>
    <w:rsid w:val="00A95BF1"/>
    <w:rsid w:val="00A97502"/>
    <w:rsid w:val="00AB12E9"/>
    <w:rsid w:val="00AC232A"/>
    <w:rsid w:val="00AC4783"/>
    <w:rsid w:val="00AD1452"/>
    <w:rsid w:val="00AD74B0"/>
    <w:rsid w:val="00AD7A30"/>
    <w:rsid w:val="00AE360F"/>
    <w:rsid w:val="00AE434E"/>
    <w:rsid w:val="00AE5C01"/>
    <w:rsid w:val="00AE72A1"/>
    <w:rsid w:val="00AE78F9"/>
    <w:rsid w:val="00B01567"/>
    <w:rsid w:val="00B0347C"/>
    <w:rsid w:val="00B14A6D"/>
    <w:rsid w:val="00B215BB"/>
    <w:rsid w:val="00B25532"/>
    <w:rsid w:val="00B256C4"/>
    <w:rsid w:val="00B344A2"/>
    <w:rsid w:val="00B42583"/>
    <w:rsid w:val="00B512ED"/>
    <w:rsid w:val="00B70C8C"/>
    <w:rsid w:val="00B863C9"/>
    <w:rsid w:val="00BA5DB9"/>
    <w:rsid w:val="00BB1589"/>
    <w:rsid w:val="00BC120B"/>
    <w:rsid w:val="00BE023F"/>
    <w:rsid w:val="00BF2B6D"/>
    <w:rsid w:val="00C068D2"/>
    <w:rsid w:val="00C12184"/>
    <w:rsid w:val="00C139A4"/>
    <w:rsid w:val="00C1466F"/>
    <w:rsid w:val="00C177D1"/>
    <w:rsid w:val="00C748EF"/>
    <w:rsid w:val="00C85198"/>
    <w:rsid w:val="00C90FDC"/>
    <w:rsid w:val="00C93E1D"/>
    <w:rsid w:val="00C97DCE"/>
    <w:rsid w:val="00CB42E2"/>
    <w:rsid w:val="00CC0CE0"/>
    <w:rsid w:val="00CD101B"/>
    <w:rsid w:val="00CD353D"/>
    <w:rsid w:val="00CD64A4"/>
    <w:rsid w:val="00CF2CFD"/>
    <w:rsid w:val="00D0366E"/>
    <w:rsid w:val="00D27216"/>
    <w:rsid w:val="00D304CB"/>
    <w:rsid w:val="00D47D8C"/>
    <w:rsid w:val="00D50F80"/>
    <w:rsid w:val="00D52C95"/>
    <w:rsid w:val="00D70592"/>
    <w:rsid w:val="00D7611D"/>
    <w:rsid w:val="00D8592D"/>
    <w:rsid w:val="00D873DC"/>
    <w:rsid w:val="00DB0FEF"/>
    <w:rsid w:val="00DC6A9E"/>
    <w:rsid w:val="00DD08E8"/>
    <w:rsid w:val="00DD2C91"/>
    <w:rsid w:val="00DD3A75"/>
    <w:rsid w:val="00DE116C"/>
    <w:rsid w:val="00E05915"/>
    <w:rsid w:val="00E33C7B"/>
    <w:rsid w:val="00E37C87"/>
    <w:rsid w:val="00E40828"/>
    <w:rsid w:val="00E47EF5"/>
    <w:rsid w:val="00E56844"/>
    <w:rsid w:val="00E663C7"/>
    <w:rsid w:val="00E72A50"/>
    <w:rsid w:val="00E8294B"/>
    <w:rsid w:val="00E83234"/>
    <w:rsid w:val="00E9018C"/>
    <w:rsid w:val="00EA0450"/>
    <w:rsid w:val="00EA2E82"/>
    <w:rsid w:val="00EA70BB"/>
    <w:rsid w:val="00EB3ABA"/>
    <w:rsid w:val="00EC2CB5"/>
    <w:rsid w:val="00EC4803"/>
    <w:rsid w:val="00EE74A4"/>
    <w:rsid w:val="00F141CD"/>
    <w:rsid w:val="00F16A29"/>
    <w:rsid w:val="00F22EBC"/>
    <w:rsid w:val="00F435F7"/>
    <w:rsid w:val="00F50B6B"/>
    <w:rsid w:val="00F614E7"/>
    <w:rsid w:val="00F61B40"/>
    <w:rsid w:val="00F75C11"/>
    <w:rsid w:val="00F76C87"/>
    <w:rsid w:val="00F81649"/>
    <w:rsid w:val="00FA2025"/>
    <w:rsid w:val="00FA61F7"/>
    <w:rsid w:val="00FB0C65"/>
    <w:rsid w:val="00FB1DBD"/>
    <w:rsid w:val="00FC49AD"/>
    <w:rsid w:val="00FC6C46"/>
    <w:rsid w:val="00FD1F33"/>
    <w:rsid w:val="00FD570C"/>
    <w:rsid w:val="00FF5BFA"/>
    <w:rsid w:val="00FF6809"/>
    <w:rsid w:val="62F19D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0488269"/>
  <w15:chartTrackingRefBased/>
  <w15:docId w15:val="{6F2102A7-F365-4597-B0A6-415ACD4DA4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B75CF"/>
    <w:pPr>
      <w:spacing w:before="120" w:after="120" w:line="240" w:lineRule="auto"/>
    </w:pPr>
    <w:rPr>
      <w:rFonts w:ascii="Arial" w:hAnsi="Arial" w:cs="Arial"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630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50B6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50B6B"/>
  </w:style>
  <w:style w:type="paragraph" w:styleId="Footer">
    <w:name w:val="footer"/>
    <w:basedOn w:val="Normal"/>
    <w:link w:val="FooterChar"/>
    <w:uiPriority w:val="99"/>
    <w:unhideWhenUsed/>
    <w:rsid w:val="00F50B6B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50B6B"/>
  </w:style>
  <w:style w:type="paragraph" w:styleId="BalloonText">
    <w:name w:val="Balloon Text"/>
    <w:basedOn w:val="Normal"/>
    <w:link w:val="BalloonTextChar"/>
    <w:uiPriority w:val="99"/>
    <w:semiHidden/>
    <w:unhideWhenUsed/>
    <w:rsid w:val="00B215B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15B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451B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92C3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92C3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E32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E325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E3250"/>
    <w:rPr>
      <w:rFonts w:ascii="Arial" w:hAnsi="Arial" w:cs="Arial"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325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3250"/>
    <w:rPr>
      <w:rFonts w:ascii="Arial" w:hAnsi="Arial" w:cs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yperlink" Target="mailto:SecondaryEducationUnit@det.nsw.edu.au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4.png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education.nsw.gov.au/teaching-and-learning/curriculum/statewide-staffrooms.html" TargetMode="External"/><Relationship Id="rId32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header" Target="header1.xml"/><Relationship Id="rId30" Type="http://schemas.openxmlformats.org/officeDocument/2006/relationships/footer" Target="footer2.xm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3267F33CA150408E7BEE05E185F0B4" ma:contentTypeVersion="13" ma:contentTypeDescription="Create a new document." ma:contentTypeScope="" ma:versionID="be5ab8b9c5fa359b2e9ee521dfc6053c">
  <xsd:schema xmlns:xsd="http://www.w3.org/2001/XMLSchema" xmlns:xs="http://www.w3.org/2001/XMLSchema" xmlns:p="http://schemas.microsoft.com/office/2006/metadata/properties" xmlns:ns3="4d83d265-8507-4b9d-98e0-cf5ea7ca0e9a" xmlns:ns4="4ba1a875-1be5-401d-b462-e2f56a0d2e4d" targetNamespace="http://schemas.microsoft.com/office/2006/metadata/properties" ma:root="true" ma:fieldsID="1f9db2495a3ae99f0a3d8c45583a78e7" ns3:_="" ns4:_="">
    <xsd:import namespace="4d83d265-8507-4b9d-98e0-cf5ea7ca0e9a"/>
    <xsd:import namespace="4ba1a875-1be5-401d-b462-e2f56a0d2e4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83d265-8507-4b9d-98e0-cf5ea7ca0e9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a1a875-1be5-401d-b462-e2f56a0d2e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CA6D1D-BE32-4C12-AB45-2621BF9A9B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83d265-8507-4b9d-98e0-cf5ea7ca0e9a"/>
    <ds:schemaRef ds:uri="4ba1a875-1be5-401d-b462-e2f56a0d2e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2B88CCB-1F5A-4FD0-B699-E39C0B1A810E}">
  <ds:schemaRefs>
    <ds:schemaRef ds:uri="4d83d265-8507-4b9d-98e0-cf5ea7ca0e9a"/>
    <ds:schemaRef ds:uri="http://schemas.microsoft.com/office/infopath/2007/PartnerControls"/>
    <ds:schemaRef ds:uri="http://purl.org/dc/dcmitype/"/>
    <ds:schemaRef ds:uri="http://www.w3.org/XML/1998/namespace"/>
    <ds:schemaRef ds:uri="http://schemas.microsoft.com/office/2006/metadata/properties"/>
    <ds:schemaRef ds:uri="http://schemas.microsoft.com/office/2006/documentManagement/types"/>
    <ds:schemaRef ds:uri="4ba1a875-1be5-401d-b462-e2f56a0d2e4d"/>
    <ds:schemaRef ds:uri="http://purl.org/dc/elements/1.1/"/>
    <ds:schemaRef ds:uri="http://schemas.openxmlformats.org/package/2006/metadata/core-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3164ADEC-8A8F-421D-BA09-3CC7835A85A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5D36AC8-83C5-49F3-92F1-9386E1B16F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27</Words>
  <Characters>357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aRO QRG HSC teacher support</vt:lpstr>
    </vt:vector>
  </TitlesOfParts>
  <Company/>
  <LinksUpToDate>false</LinksUpToDate>
  <CharactersWithSpaces>4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RO QRG HSC teacher support</dc:title>
  <dc:subject/>
  <dc:creator>Vas Ratusau</dc:creator>
  <cp:keywords>Stage 6</cp:keywords>
  <dc:description/>
  <cp:lastModifiedBy>Kate Thompson</cp:lastModifiedBy>
  <cp:revision>4</cp:revision>
  <dcterms:created xsi:type="dcterms:W3CDTF">2021-11-09T04:13:00Z</dcterms:created>
  <dcterms:modified xsi:type="dcterms:W3CDTF">2021-11-12T0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3267F33CA150408E7BEE05E185F0B4</vt:lpwstr>
  </property>
</Properties>
</file>